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30494C5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9669E0">
        <w:rPr>
          <w:rFonts w:eastAsia="Times New Roman" w:cstheme="minorHAnsi"/>
          <w:b/>
        </w:rPr>
        <w:t>69679</w:t>
      </w:r>
    </w:p>
    <w:p w14:paraId="2F6924E5" w14:textId="4B2414FC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9669E0">
        <w:rPr>
          <w:rFonts w:eastAsia="Times New Roman" w:cstheme="minorHAnsi"/>
          <w:b/>
        </w:rPr>
        <w:t>Poornima G</w:t>
      </w:r>
    </w:p>
    <w:p w14:paraId="6FB9233B" w14:textId="441CFA2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8" w:history="1">
        <w:r w:rsidR="005203EF" w:rsidRPr="00E3034E">
          <w:rPr>
            <w:rStyle w:val="Hyperlink"/>
            <w:rFonts w:eastAsia="Times New Roman" w:cstheme="minorHAnsi"/>
            <w:b/>
          </w:rPr>
          <w:t>https://review.jove.com/account/file-uploader?src=21252143</w:t>
        </w:r>
      </w:hyperlink>
      <w:r w:rsidR="005203EF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D630B9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9669E0" w:rsidRPr="009669E0">
        <w:rPr>
          <w:rStyle w:val="ArticleTitle"/>
          <w:rFonts w:cstheme="minorHAnsi"/>
        </w:rPr>
        <w:t>Fabrication of a Master Mold for Microneedles with a Micron-Sized Air-</w:t>
      </w:r>
      <w:r w:rsidR="007E1BD1">
        <w:rPr>
          <w:rStyle w:val="ArticleTitle"/>
          <w:rFonts w:cstheme="minorHAnsi"/>
        </w:rPr>
        <w:t>V</w:t>
      </w:r>
      <w:r w:rsidR="009669E0" w:rsidRPr="009669E0">
        <w:rPr>
          <w:rStyle w:val="ArticleTitle"/>
          <w:rFonts w:cstheme="minorHAnsi"/>
        </w:rPr>
        <w:t>ent Hole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141A19" w14:textId="260B510C" w:rsidR="009669E0" w:rsidRPr="009669E0" w:rsidRDefault="009669E0" w:rsidP="009669E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30j0zll" w:colFirst="0" w:colLast="0"/>
      <w:bookmarkEnd w:id="0"/>
      <w:r w:rsidRPr="009669E0">
        <w:rPr>
          <w:rFonts w:eastAsia="Times New Roman" w:cstheme="minorHAnsi"/>
          <w:b/>
          <w:sz w:val="28"/>
          <w:szCs w:val="28"/>
        </w:rPr>
        <w:t>Hyerin Ahn¹</w:t>
      </w:r>
      <w:r>
        <w:rPr>
          <w:rFonts w:eastAsia="Times New Roman" w:cstheme="minorHAnsi"/>
          <w:b/>
          <w:sz w:val="28"/>
          <w:szCs w:val="28"/>
        </w:rPr>
        <w:t>*</w:t>
      </w:r>
      <w:r w:rsidRPr="009669E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669E0">
        <w:rPr>
          <w:rFonts w:eastAsia="Times New Roman" w:cstheme="minorHAnsi"/>
          <w:b/>
          <w:sz w:val="28"/>
          <w:szCs w:val="28"/>
        </w:rPr>
        <w:t>Seohee</w:t>
      </w:r>
      <w:proofErr w:type="spellEnd"/>
      <w:r w:rsidRPr="009669E0">
        <w:rPr>
          <w:rFonts w:eastAsia="Times New Roman" w:cstheme="minorHAnsi"/>
          <w:b/>
          <w:sz w:val="28"/>
          <w:szCs w:val="28"/>
        </w:rPr>
        <w:t xml:space="preserve"> Han</w:t>
      </w:r>
      <w:r w:rsidRPr="009669E0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*,</w:t>
      </w:r>
      <w:r w:rsidRPr="009669E0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9669E0">
        <w:rPr>
          <w:rFonts w:eastAsia="Times New Roman" w:cstheme="minorHAnsi"/>
          <w:b/>
          <w:sz w:val="28"/>
          <w:szCs w:val="28"/>
        </w:rPr>
        <w:t>Sangjun</w:t>
      </w:r>
      <w:proofErr w:type="spellEnd"/>
      <w:r w:rsidRPr="009669E0">
        <w:rPr>
          <w:rFonts w:eastAsia="Times New Roman" w:cstheme="minorHAnsi"/>
          <w:b/>
          <w:sz w:val="28"/>
          <w:szCs w:val="28"/>
        </w:rPr>
        <w:t xml:space="preserve"> Pyo¹, </w:t>
      </w:r>
      <w:proofErr w:type="spellStart"/>
      <w:r w:rsidRPr="009669E0">
        <w:rPr>
          <w:rFonts w:eastAsia="Times New Roman" w:cstheme="minorHAnsi"/>
          <w:b/>
          <w:sz w:val="28"/>
          <w:szCs w:val="28"/>
        </w:rPr>
        <w:t>Jaehyeong</w:t>
      </w:r>
      <w:proofErr w:type="spellEnd"/>
      <w:r w:rsidRPr="009669E0">
        <w:rPr>
          <w:rFonts w:eastAsia="Times New Roman" w:cstheme="minorHAnsi"/>
          <w:b/>
          <w:sz w:val="28"/>
          <w:szCs w:val="28"/>
        </w:rPr>
        <w:t xml:space="preserve"> Kim¹, Ok Chan Jeong</w:t>
      </w:r>
      <w:r w:rsidRPr="009669E0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3C3A0288" w14:textId="77777777" w:rsidR="009669E0" w:rsidRPr="009669E0" w:rsidRDefault="009669E0" w:rsidP="009669E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87FDFE5" w14:textId="4A9CAF2E" w:rsidR="009669E0" w:rsidRPr="009669E0" w:rsidRDefault="009669E0" w:rsidP="009669E0">
      <w:pPr>
        <w:outlineLvl w:val="0"/>
        <w:rPr>
          <w:rFonts w:eastAsia="Times New Roman" w:cstheme="minorHAnsi"/>
          <w:bCs/>
          <w:sz w:val="28"/>
          <w:szCs w:val="28"/>
        </w:rPr>
      </w:pPr>
      <w:r w:rsidRPr="009669E0">
        <w:rPr>
          <w:rFonts w:eastAsia="Times New Roman" w:cstheme="minorHAnsi"/>
          <w:bCs/>
          <w:sz w:val="28"/>
          <w:szCs w:val="28"/>
        </w:rPr>
        <w:t>¹Department of Digital Anti-Aging Health Care, Inje University</w:t>
      </w:r>
    </w:p>
    <w:p w14:paraId="7CBD086A" w14:textId="77F9518C" w:rsidR="009669E0" w:rsidRPr="009669E0" w:rsidRDefault="009669E0" w:rsidP="009669E0">
      <w:pPr>
        <w:outlineLvl w:val="0"/>
        <w:rPr>
          <w:rFonts w:eastAsia="Times New Roman" w:cstheme="minorHAnsi"/>
          <w:bCs/>
          <w:sz w:val="28"/>
          <w:szCs w:val="28"/>
        </w:rPr>
      </w:pPr>
      <w:r w:rsidRPr="009669E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669E0">
        <w:rPr>
          <w:rFonts w:eastAsia="Times New Roman" w:cstheme="minorHAnsi"/>
          <w:bCs/>
          <w:sz w:val="28"/>
          <w:szCs w:val="28"/>
        </w:rPr>
        <w:t>Department of Biomedical Engineering, Inje University</w:t>
      </w:r>
    </w:p>
    <w:p w14:paraId="7AF8BB7F" w14:textId="77777777" w:rsidR="009669E0" w:rsidRPr="009669E0" w:rsidRDefault="009669E0" w:rsidP="009669E0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32FDADBB" w:rsidR="00D6314B" w:rsidRPr="009669E0" w:rsidRDefault="009669E0" w:rsidP="009669E0">
      <w:pPr>
        <w:outlineLvl w:val="0"/>
        <w:rPr>
          <w:rFonts w:eastAsia="Times New Roman" w:cstheme="minorHAnsi"/>
          <w:bCs/>
        </w:rPr>
      </w:pPr>
      <w:r w:rsidRPr="009669E0">
        <w:rPr>
          <w:rFonts w:eastAsia="Times New Roman" w:cstheme="minorHAnsi"/>
          <w:bCs/>
        </w:rPr>
        <w:t>*These authors contributed equally</w:t>
      </w: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704B52B9" w14:textId="77777777" w:rsidR="009669E0" w:rsidRPr="001F0DEA" w:rsidRDefault="009669E0" w:rsidP="009669E0">
      <w:pPr>
        <w:outlineLvl w:val="0"/>
        <w:rPr>
          <w:rFonts w:eastAsia="Times New Roman" w:cstheme="minorHAnsi"/>
        </w:rPr>
      </w:pPr>
      <w:bookmarkStart w:id="1" w:name="_Hlk25233958"/>
      <w:r w:rsidRPr="009669E0">
        <w:rPr>
          <w:rFonts w:eastAsia="Times New Roman" w:cstheme="minorHAnsi"/>
        </w:rPr>
        <w:t xml:space="preserve">Ok Chan Jeong </w:t>
      </w:r>
      <w:r w:rsidRPr="009669E0">
        <w:rPr>
          <w:rFonts w:eastAsia="Times New Roman" w:cstheme="minorHAnsi"/>
        </w:rPr>
        <w:tab/>
        <w:t>memsoku@inje.ac.kr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Email Addresses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1"/>
    <w:p w14:paraId="3BB62AAC" w14:textId="5033132C" w:rsidR="009669E0" w:rsidRPr="009669E0" w:rsidRDefault="009669E0" w:rsidP="009669E0">
      <w:pPr>
        <w:outlineLvl w:val="0"/>
        <w:rPr>
          <w:rFonts w:cstheme="minorHAnsi"/>
          <w:bCs/>
        </w:rPr>
      </w:pPr>
      <w:r w:rsidRPr="009669E0">
        <w:rPr>
          <w:rFonts w:cstheme="minorHAnsi"/>
          <w:bCs/>
        </w:rPr>
        <w:t xml:space="preserve">Hyerin Ahn </w:t>
      </w:r>
      <w:r w:rsidRPr="009669E0">
        <w:rPr>
          <w:rFonts w:cstheme="minorHAnsi"/>
          <w:bCs/>
        </w:rPr>
        <w:tab/>
      </w:r>
      <w:r w:rsidRPr="009669E0">
        <w:rPr>
          <w:rFonts w:cstheme="minorHAnsi"/>
          <w:bCs/>
        </w:rPr>
        <w:tab/>
        <w:t>hyelinan8@gmail.com</w:t>
      </w:r>
    </w:p>
    <w:p w14:paraId="568FDDC0" w14:textId="788CE4D1" w:rsidR="009669E0" w:rsidRPr="009669E0" w:rsidRDefault="009669E0" w:rsidP="009669E0">
      <w:pPr>
        <w:outlineLvl w:val="0"/>
        <w:rPr>
          <w:rFonts w:cstheme="minorHAnsi"/>
          <w:bCs/>
        </w:rPr>
      </w:pPr>
      <w:proofErr w:type="spellStart"/>
      <w:r w:rsidRPr="009669E0">
        <w:rPr>
          <w:rFonts w:cstheme="minorHAnsi"/>
          <w:bCs/>
        </w:rPr>
        <w:t>Seohee</w:t>
      </w:r>
      <w:proofErr w:type="spellEnd"/>
      <w:r w:rsidRPr="009669E0">
        <w:rPr>
          <w:rFonts w:cstheme="minorHAnsi"/>
          <w:bCs/>
        </w:rPr>
        <w:t xml:space="preserve"> Han </w:t>
      </w:r>
      <w:r w:rsidRPr="009669E0">
        <w:rPr>
          <w:rFonts w:cstheme="minorHAnsi"/>
          <w:bCs/>
        </w:rPr>
        <w:tab/>
      </w:r>
      <w:r w:rsidRPr="009669E0">
        <w:rPr>
          <w:rFonts w:cstheme="minorHAnsi"/>
          <w:bCs/>
        </w:rPr>
        <w:tab/>
        <w:t>sau12362@naver.com</w:t>
      </w:r>
    </w:p>
    <w:p w14:paraId="683B03B6" w14:textId="4508AACA" w:rsidR="009669E0" w:rsidRPr="009669E0" w:rsidRDefault="009669E0" w:rsidP="009669E0">
      <w:pPr>
        <w:outlineLvl w:val="0"/>
        <w:rPr>
          <w:rFonts w:cstheme="minorHAnsi"/>
          <w:bCs/>
        </w:rPr>
      </w:pPr>
      <w:proofErr w:type="spellStart"/>
      <w:r w:rsidRPr="009669E0">
        <w:rPr>
          <w:rFonts w:cstheme="minorHAnsi"/>
          <w:bCs/>
        </w:rPr>
        <w:t>Sangjun</w:t>
      </w:r>
      <w:proofErr w:type="spellEnd"/>
      <w:r w:rsidRPr="009669E0">
        <w:rPr>
          <w:rFonts w:cstheme="minorHAnsi"/>
          <w:bCs/>
        </w:rPr>
        <w:t xml:space="preserve"> Pyo </w:t>
      </w:r>
      <w:r w:rsidRPr="009669E0">
        <w:rPr>
          <w:rFonts w:cstheme="minorHAnsi"/>
          <w:bCs/>
        </w:rPr>
        <w:tab/>
      </w:r>
      <w:r w:rsidRPr="009669E0">
        <w:rPr>
          <w:rFonts w:cstheme="minorHAnsi"/>
          <w:bCs/>
        </w:rPr>
        <w:tab/>
        <w:t>gch05120@gmail.com</w:t>
      </w:r>
    </w:p>
    <w:p w14:paraId="12916965" w14:textId="6D82912F" w:rsidR="003B5E26" w:rsidRPr="00D427DC" w:rsidRDefault="009669E0" w:rsidP="009669E0">
      <w:pPr>
        <w:outlineLvl w:val="0"/>
        <w:rPr>
          <w:rFonts w:cstheme="minorHAnsi"/>
          <w:bCs/>
        </w:rPr>
      </w:pPr>
      <w:proofErr w:type="spellStart"/>
      <w:r w:rsidRPr="009669E0">
        <w:rPr>
          <w:rFonts w:cstheme="minorHAnsi"/>
          <w:bCs/>
        </w:rPr>
        <w:t>Jaehyeong</w:t>
      </w:r>
      <w:proofErr w:type="spellEnd"/>
      <w:r w:rsidRPr="009669E0">
        <w:rPr>
          <w:rFonts w:cstheme="minorHAnsi"/>
          <w:bCs/>
        </w:rPr>
        <w:t xml:space="preserve"> Kim </w:t>
      </w:r>
      <w:r w:rsidRPr="009669E0">
        <w:rPr>
          <w:rFonts w:cstheme="minorHAnsi"/>
          <w:bCs/>
        </w:rPr>
        <w:tab/>
        <w:t>kjh85203@gmail.com</w:t>
      </w:r>
    </w:p>
    <w:p w14:paraId="14B17EB1" w14:textId="77777777" w:rsidR="009669E0" w:rsidRPr="001F0DEA" w:rsidRDefault="009669E0" w:rsidP="009669E0">
      <w:pPr>
        <w:outlineLvl w:val="0"/>
        <w:rPr>
          <w:rFonts w:eastAsia="Times New Roman" w:cstheme="minorHAnsi"/>
        </w:rPr>
      </w:pPr>
      <w:r w:rsidRPr="009669E0">
        <w:rPr>
          <w:rFonts w:eastAsia="Times New Roman" w:cstheme="minorHAnsi"/>
        </w:rPr>
        <w:t xml:space="preserve">Ok Chan Jeong </w:t>
      </w:r>
      <w:r w:rsidRPr="009669E0">
        <w:rPr>
          <w:rFonts w:eastAsia="Times New Roman" w:cstheme="minorHAnsi"/>
        </w:rPr>
        <w:tab/>
        <w:t>memsoku@inje.ac.kr</w:t>
      </w:r>
    </w:p>
    <w:p w14:paraId="6F84F159" w14:textId="77777777" w:rsidR="003B5E26" w:rsidRPr="00D427DC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D427DC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D427DC" w:rsidRDefault="00C70C90">
      <w:pPr>
        <w:rPr>
          <w:rFonts w:cstheme="minorHAnsi"/>
          <w:bCs/>
        </w:rPr>
      </w:pPr>
      <w:r w:rsidRPr="00D427DC">
        <w:rPr>
          <w:rFonts w:cstheme="minorHAnsi"/>
          <w:bCs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3729F4F3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="00D65967">
        <w:rPr>
          <w:rFonts w:eastAsia="Malgun Gothic" w:cstheme="minorHAnsi" w:hint="eastAsia"/>
          <w:b/>
          <w:lang w:eastAsia="ko-KR"/>
        </w:rPr>
        <w:t xml:space="preserve">  </w:t>
      </w:r>
      <w:r w:rsidR="00A40A47">
        <w:rPr>
          <w:rFonts w:eastAsia="Malgun Gothic" w:cstheme="minorHAnsi" w:hint="eastAsia"/>
          <w:b/>
          <w:bCs/>
          <w:lang w:eastAsia="ko-KR"/>
        </w:rPr>
        <w:t>No</w:t>
      </w:r>
      <w:r w:rsidRPr="001F0DEA">
        <w:rPr>
          <w:rFonts w:eastAsia="Times New Roman" w:cstheme="minorHAnsi"/>
        </w:rPr>
        <w:t xml:space="preserve">  </w:t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F6B2C54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r w:rsidR="00A40A47">
        <w:rPr>
          <w:rFonts w:eastAsia="Malgun Gothic" w:cstheme="minorHAnsi" w:hint="eastAsia"/>
          <w:b/>
          <w:bCs/>
          <w:lang w:eastAsia="ko-KR"/>
        </w:rPr>
        <w:t>No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F87A83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</w:t>
      </w:r>
      <w:r w:rsidR="00A40A47">
        <w:rPr>
          <w:rFonts w:eastAsia="Malgun Gothic" w:cstheme="minorHAnsi" w:hint="eastAsia"/>
          <w:b/>
          <w:bCs/>
          <w:lang w:eastAsia="ko-KR"/>
        </w:rPr>
        <w:t>No</w:t>
      </w: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5FA6E6FE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r w:rsidR="00D65967">
        <w:rPr>
          <w:rFonts w:hint="eastAsia"/>
          <w:lang w:eastAsia="ko-KR"/>
        </w:rPr>
        <w:t xml:space="preserve"> </w:t>
      </w:r>
      <w:r w:rsidR="00A40A47">
        <w:rPr>
          <w:rFonts w:eastAsia="Malgun Gothic" w:cstheme="minorHAnsi" w:hint="eastAsia"/>
          <w:b/>
          <w:bCs/>
          <w:lang w:eastAsia="ko-KR"/>
        </w:rPr>
        <w:t>No</w:t>
      </w:r>
      <w:r w:rsidR="00251AF3" w:rsidRPr="001F0DEA">
        <w:rPr>
          <w:rFonts w:eastAsia="Times New Roman" w:cstheme="minorHAnsi"/>
        </w:rPr>
        <w:t xml:space="preserve">  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4D26FB3B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9669E0">
        <w:rPr>
          <w:rFonts w:cstheme="minorHAnsi"/>
          <w:bCs/>
          <w:sz w:val="22"/>
          <w:szCs w:val="22"/>
        </w:rPr>
        <w:t>19</w:t>
      </w:r>
    </w:p>
    <w:p w14:paraId="5AAC9C6C" w14:textId="16583CE2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9669E0">
        <w:rPr>
          <w:rFonts w:cstheme="minorHAnsi"/>
          <w:bCs/>
          <w:sz w:val="22"/>
          <w:szCs w:val="22"/>
        </w:rPr>
        <w:t>32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4815A3F4" w14:textId="6FF682B9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</w:p>
    <w:p w14:paraId="013F9EDC" w14:textId="5D75F1E5" w:rsidR="00A40CB9" w:rsidRPr="007E1BD1" w:rsidRDefault="00B335A9" w:rsidP="00B335A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lang w:eastAsia="ko-KR"/>
        </w:rPr>
      </w:pPr>
      <w:r w:rsidRPr="007E1BD1">
        <w:rPr>
          <w:rFonts w:ascii="Calibri" w:hAnsi="Calibri" w:cs="Calibri"/>
          <w:b/>
          <w:bCs/>
          <w:u w:val="single"/>
        </w:rPr>
        <w:t>Hyerin Ahn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7E1BD1">
        <w:rPr>
          <w:rFonts w:eastAsia="Times New Roman" w:cstheme="minorHAnsi"/>
        </w:rPr>
        <w:t xml:space="preserve">Currently, </w:t>
      </w:r>
      <w:r w:rsidR="007E1BD1">
        <w:rPr>
          <w:rFonts w:cstheme="minorHAnsi"/>
        </w:rPr>
        <w:t>a</w:t>
      </w:r>
      <w:r w:rsidRPr="00B335A9">
        <w:rPr>
          <w:rFonts w:cstheme="minorHAnsi"/>
        </w:rPr>
        <w:t>dvanced microfabrication, silicon micromachining, vacuum-assisted molding, and high-resolution microscopy are used to fabricate and characterize microneedles.</w:t>
      </w:r>
    </w:p>
    <w:p w14:paraId="766F6933" w14:textId="2B23BE0B" w:rsidR="007E1BD1" w:rsidRPr="00B335A9" w:rsidRDefault="007E1BD1" w:rsidP="007E1BD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color w:val="000000"/>
        </w:rPr>
        <w:t>INTERVIEW: Named talent says the statement above in an interview-style shot, looking slightly off-camera</w:t>
      </w:r>
    </w:p>
    <w:p w14:paraId="1926AB47" w14:textId="2BF7C50A" w:rsidR="00A40CB9" w:rsidRPr="007E1BD1" w:rsidRDefault="00B335A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7E1BD1">
        <w:rPr>
          <w:rFonts w:ascii="Calibri" w:hAnsi="Calibri" w:cs="Calibri"/>
          <w:b/>
          <w:bCs/>
          <w:color w:val="auto"/>
          <w:u w:val="single"/>
        </w:rPr>
        <w:t>Hyerin Ahn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7E1BD1">
        <w:rPr>
          <w:rFonts w:eastAsia="Times New Roman" w:cstheme="minorHAnsi"/>
        </w:rPr>
        <w:t xml:space="preserve">The major challenges are to </w:t>
      </w:r>
      <w:r w:rsidR="007E1BD1">
        <w:rPr>
          <w:rFonts w:cstheme="minorHAnsi"/>
        </w:rPr>
        <w:t>p</w:t>
      </w:r>
      <w:r w:rsidRPr="00B335A9">
        <w:rPr>
          <w:rFonts w:cstheme="minorHAnsi"/>
        </w:rPr>
        <w:t>revent air entrapment during viscous polymer casting and achiev</w:t>
      </w:r>
      <w:r w:rsidR="007E1BD1">
        <w:rPr>
          <w:rFonts w:cstheme="minorHAnsi"/>
        </w:rPr>
        <w:t>e</w:t>
      </w:r>
      <w:r w:rsidRPr="00B335A9">
        <w:rPr>
          <w:rFonts w:cstheme="minorHAnsi"/>
        </w:rPr>
        <w:t xml:space="preserve"> consistent microneedle tip sharpness.</w:t>
      </w:r>
    </w:p>
    <w:p w14:paraId="24ECED3B" w14:textId="3055AFE6" w:rsidR="007E1BD1" w:rsidRPr="001F0DEA" w:rsidRDefault="007E1BD1" w:rsidP="007E1BD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color w:val="000000"/>
        </w:rPr>
        <w:t>INTERVIEW: Named talent says the statement above in an interview-style shot, looking slightly off-camera</w:t>
      </w: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  <w:lang w:eastAsia="ko-KR"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333840BB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</w:p>
    <w:p w14:paraId="6EAF5110" w14:textId="75552E2F" w:rsidR="00A40CB9" w:rsidRPr="007E1BD1" w:rsidRDefault="007F08F3" w:rsidP="007F08F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7E1BD1">
        <w:rPr>
          <w:rFonts w:ascii="Calibri" w:hAnsi="Calibri" w:cs="Calibri"/>
          <w:b/>
          <w:bCs/>
          <w:u w:val="single"/>
        </w:rPr>
        <w:t>Sangjun</w:t>
      </w:r>
      <w:proofErr w:type="spellEnd"/>
      <w:r w:rsidRPr="007E1BD1">
        <w:rPr>
          <w:rFonts w:ascii="Calibri" w:hAnsi="Calibri" w:cs="Calibri"/>
          <w:b/>
          <w:bCs/>
          <w:u w:val="single"/>
        </w:rPr>
        <w:t xml:space="preserve"> Pyo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Pr="007F08F3">
        <w:rPr>
          <w:rFonts w:cstheme="minorHAnsi"/>
        </w:rPr>
        <w:t xml:space="preserve">We </w:t>
      </w:r>
      <w:r w:rsidR="007E1BD1">
        <w:rPr>
          <w:rFonts w:cstheme="minorHAnsi"/>
        </w:rPr>
        <w:t>fabricated</w:t>
      </w:r>
      <w:r w:rsidRPr="007F08F3">
        <w:rPr>
          <w:rFonts w:cstheme="minorHAnsi"/>
        </w:rPr>
        <w:t xml:space="preserve"> air-vent–assisted master molds </w:t>
      </w:r>
      <w:r w:rsidR="007E1BD1">
        <w:rPr>
          <w:rFonts w:cstheme="minorHAnsi"/>
        </w:rPr>
        <w:t>that are</w:t>
      </w:r>
      <w:r w:rsidRPr="007F08F3">
        <w:rPr>
          <w:rFonts w:cstheme="minorHAnsi"/>
        </w:rPr>
        <w:t xml:space="preserve"> defect-free</w:t>
      </w:r>
      <w:r w:rsidR="007E1BD1">
        <w:rPr>
          <w:rFonts w:cstheme="minorHAnsi"/>
        </w:rPr>
        <w:t>.</w:t>
      </w:r>
      <w:r w:rsidRPr="007F08F3">
        <w:rPr>
          <w:rFonts w:cstheme="minorHAnsi"/>
        </w:rPr>
        <w:t xml:space="preserve"> </w:t>
      </w:r>
      <w:r w:rsidR="007E1BD1">
        <w:rPr>
          <w:rFonts w:cstheme="minorHAnsi"/>
        </w:rPr>
        <w:t xml:space="preserve">These </w:t>
      </w:r>
      <w:r w:rsidRPr="007F08F3">
        <w:rPr>
          <w:rFonts w:cstheme="minorHAnsi"/>
        </w:rPr>
        <w:t xml:space="preserve">sharp-tipped solid and hollow microneedles </w:t>
      </w:r>
      <w:r w:rsidR="007E1BD1">
        <w:rPr>
          <w:rFonts w:cstheme="minorHAnsi"/>
        </w:rPr>
        <w:t>are efficient and offer</w:t>
      </w:r>
      <w:r w:rsidRPr="007F08F3">
        <w:rPr>
          <w:rFonts w:cstheme="minorHAnsi"/>
        </w:rPr>
        <w:t xml:space="preserve"> 100% yield.</w:t>
      </w:r>
    </w:p>
    <w:p w14:paraId="6CC3EBBF" w14:textId="3337F30D" w:rsidR="007E1BD1" w:rsidRPr="007F08F3" w:rsidRDefault="007E1BD1" w:rsidP="007E1BD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color w:val="000000"/>
        </w:rPr>
        <w:t>INTERVIEW: Named talent says the statement above in an interview-style shot, looking slightly off-camera</w:t>
      </w:r>
    </w:p>
    <w:p w14:paraId="5FC77AD5" w14:textId="77777777" w:rsidR="007F08F3" w:rsidRPr="007F08F3" w:rsidRDefault="007F08F3" w:rsidP="007F08F3">
      <w:pPr>
        <w:spacing w:before="120"/>
        <w:rPr>
          <w:rFonts w:eastAsia="Malgun Gothic" w:cstheme="minorHAnsi"/>
          <w:lang w:eastAsia="ko-KR"/>
        </w:rPr>
      </w:pPr>
    </w:p>
    <w:p w14:paraId="7B5A5382" w14:textId="101806D3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</w:p>
    <w:p w14:paraId="5342A0DB" w14:textId="5F563A1F" w:rsidR="00A40CB9" w:rsidRPr="007E1BD1" w:rsidRDefault="007F08F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7E1BD1">
        <w:rPr>
          <w:rFonts w:ascii="Calibri" w:hAnsi="Calibri" w:cs="Calibri"/>
          <w:b/>
          <w:bCs/>
          <w:color w:val="auto"/>
          <w:u w:val="single"/>
        </w:rPr>
        <w:t>Sangjun</w:t>
      </w:r>
      <w:proofErr w:type="spellEnd"/>
      <w:r w:rsidRPr="007E1BD1">
        <w:rPr>
          <w:rFonts w:ascii="Calibri" w:hAnsi="Calibri" w:cs="Calibri"/>
          <w:b/>
          <w:bCs/>
          <w:color w:val="auto"/>
          <w:u w:val="single"/>
        </w:rPr>
        <w:t xml:space="preserve"> Pyo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Pr="007F08F3">
        <w:rPr>
          <w:rFonts w:cstheme="minorHAnsi"/>
        </w:rPr>
        <w:t xml:space="preserve">Our protocol </w:t>
      </w:r>
      <w:r w:rsidR="007E1BD1">
        <w:rPr>
          <w:rFonts w:cstheme="minorHAnsi"/>
        </w:rPr>
        <w:t>overcomes the hurdle of</w:t>
      </w:r>
      <w:r w:rsidRPr="007F08F3">
        <w:rPr>
          <w:rFonts w:cstheme="minorHAnsi"/>
        </w:rPr>
        <w:t xml:space="preserve"> uncontrolled air entrapment during viscous polymer casting that limits microneedle tip fidelity and yield.</w:t>
      </w:r>
    </w:p>
    <w:p w14:paraId="528A5ECB" w14:textId="21637CAC" w:rsidR="007E1BD1" w:rsidRPr="001F0DEA" w:rsidRDefault="007E1BD1" w:rsidP="007E1BD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color w:val="000000"/>
        </w:rPr>
        <w:t>INTERVIEW: Named talent says the statement above in an interview-style shot, looking slightly off-camera</w:t>
      </w:r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  <w:lang w:eastAsia="ko-KR"/>
        </w:rPr>
      </w:pPr>
    </w:p>
    <w:p w14:paraId="31625B48" w14:textId="04CA8BAC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</w:p>
    <w:p w14:paraId="25549746" w14:textId="295B8218" w:rsidR="00A40CB9" w:rsidRPr="007E1BD1" w:rsidRDefault="00EB5E2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7E1BD1">
        <w:rPr>
          <w:rFonts w:eastAsia="Times New Roman" w:cstheme="minorHAnsi"/>
          <w:b/>
          <w:bCs/>
          <w:color w:val="auto"/>
          <w:u w:val="single"/>
        </w:rPr>
        <w:t>Jaehyeong</w:t>
      </w:r>
      <w:proofErr w:type="spellEnd"/>
      <w:r w:rsidRPr="007E1BD1">
        <w:rPr>
          <w:rFonts w:eastAsia="Times New Roman" w:cstheme="minorHAnsi"/>
          <w:b/>
          <w:bCs/>
          <w:color w:val="auto"/>
          <w:u w:val="single"/>
        </w:rPr>
        <w:t xml:space="preserve"> Kim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7E1BD1">
        <w:rPr>
          <w:rFonts w:cstheme="minorHAnsi"/>
        </w:rPr>
        <w:t>Oue method also</w:t>
      </w:r>
      <w:r w:rsidR="007F08F3" w:rsidRPr="007F08F3">
        <w:rPr>
          <w:rFonts w:cstheme="minorHAnsi"/>
        </w:rPr>
        <w:t xml:space="preserve"> enables reliable tip formation without complex equipment, using air venting and simple vacuum-assisted casting.</w:t>
      </w:r>
      <w:r w:rsidR="007F08F3">
        <w:rPr>
          <w:rFonts w:cstheme="minorHAnsi" w:hint="eastAsia"/>
          <w:lang w:eastAsia="ko-KR"/>
        </w:rPr>
        <w:t xml:space="preserve"> </w:t>
      </w:r>
    </w:p>
    <w:p w14:paraId="468CECC2" w14:textId="2763BB6D" w:rsidR="007E1BD1" w:rsidRPr="001F0DEA" w:rsidRDefault="007E1BD1" w:rsidP="007E1BD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32078E">
        <w:rPr>
          <w:rFonts w:ascii="Calibri" w:eastAsia="Times" w:hAnsi="Calibri" w:cs="Calibri"/>
          <w:color w:val="000000"/>
        </w:rPr>
        <w:lastRenderedPageBreak/>
        <w:t>INTERVIEW: Named talent says the statement above in an interview-style shot, looking slightly off-camera</w:t>
      </w:r>
    </w:p>
    <w:p w14:paraId="7107D9DE" w14:textId="369A9B8D" w:rsidR="00A40CB9" w:rsidRPr="001F0DEA" w:rsidRDefault="00A40CB9" w:rsidP="007E1BD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2A467797" w14:textId="0DB323F7" w:rsidR="00992857" w:rsidRPr="001F0DEA" w:rsidRDefault="00DC2504" w:rsidP="007E1BD1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5DFC648" w14:textId="3156A0E8" w:rsidR="00CE10F2" w:rsidRPr="001F0DEA" w:rsidRDefault="009669E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669E0">
        <w:rPr>
          <w:rFonts w:cstheme="minorHAnsi"/>
          <w:b/>
          <w:bCs/>
        </w:rPr>
        <w:t>Polymer Solution Preparation</w:t>
      </w:r>
      <w:r>
        <w:rPr>
          <w:rFonts w:cstheme="minorHAnsi"/>
          <w:b/>
          <w:bCs/>
        </w:rPr>
        <w:t xml:space="preserve"> for Microneedle Fabrication </w:t>
      </w:r>
    </w:p>
    <w:p w14:paraId="314C5FBA" w14:textId="0E9EAAB6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4B34EC" w:rsidRPr="007E1BD1">
        <w:rPr>
          <w:rFonts w:ascii="Calibri" w:hAnsi="Calibri" w:cs="Calibri"/>
          <w:color w:val="auto"/>
        </w:rPr>
        <w:t>Hyerin Ahn</w:t>
      </w:r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FBA2CA1" w14:textId="6BBDF04C" w:rsidR="00FF18C0" w:rsidRPr="000521D7" w:rsidRDefault="00FF18C0" w:rsidP="00FF18C0">
      <w:pPr>
        <w:pStyle w:val="Narration"/>
        <w:numPr>
          <w:ilvl w:val="1"/>
          <w:numId w:val="3"/>
        </w:numPr>
      </w:pPr>
      <w:r w:rsidRPr="000521D7">
        <w:t xml:space="preserve">To begin, </w:t>
      </w:r>
      <w:r>
        <w:t xml:space="preserve">aspirate </w:t>
      </w:r>
      <w:r w:rsidRPr="000521D7">
        <w:t>9 milliliters of distilled water</w:t>
      </w:r>
      <w:r>
        <w:t xml:space="preserve"> into </w:t>
      </w:r>
      <w:r w:rsidRPr="000521D7">
        <w:t>a 10</w:t>
      </w:r>
      <w:r>
        <w:t>-</w:t>
      </w:r>
      <w:r w:rsidRPr="000521D7">
        <w:t xml:space="preserve">milliliter disposable syringe </w:t>
      </w:r>
      <w:r w:rsidRPr="00FF18C0">
        <w:rPr>
          <w:b/>
          <w:bCs/>
        </w:rPr>
        <w:t>[</w:t>
      </w:r>
      <w:r>
        <w:rPr>
          <w:b/>
          <w:bCs/>
        </w:rPr>
        <w:t>1</w:t>
      </w:r>
      <w:r w:rsidRPr="00FF18C0">
        <w:rPr>
          <w:b/>
          <w:bCs/>
        </w:rPr>
        <w:t>]</w:t>
      </w:r>
      <w:r w:rsidRPr="000521D7">
        <w:t xml:space="preserve"> </w:t>
      </w:r>
      <w:r>
        <w:t xml:space="preserve">and </w:t>
      </w:r>
      <w:r w:rsidRPr="000521D7">
        <w:t xml:space="preserve">add </w:t>
      </w:r>
      <w:r>
        <w:t>it</w:t>
      </w:r>
      <w:r w:rsidRPr="000521D7">
        <w:t xml:space="preserve"> into a 50</w:t>
      </w:r>
      <w:r>
        <w:t>-</w:t>
      </w:r>
      <w:r w:rsidRPr="000521D7">
        <w:t xml:space="preserve">milliliter conical centrifuge tube </w:t>
      </w:r>
      <w:r w:rsidRPr="000521D7">
        <w:rPr>
          <w:b/>
          <w:bCs/>
        </w:rPr>
        <w:t>[</w:t>
      </w:r>
      <w:r>
        <w:rPr>
          <w:b/>
          <w:bCs/>
        </w:rPr>
        <w:t>2</w:t>
      </w:r>
      <w:r w:rsidRPr="000521D7">
        <w:rPr>
          <w:b/>
          <w:bCs/>
        </w:rPr>
        <w:t>]</w:t>
      </w:r>
      <w:r w:rsidRPr="000521D7">
        <w:t>.</w:t>
      </w:r>
    </w:p>
    <w:p w14:paraId="719DD476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WIDE: Talent holding a </w:t>
      </w:r>
      <w:proofErr w:type="gramStart"/>
      <w:r w:rsidRPr="000521D7">
        <w:t>10 milliliter</w:t>
      </w:r>
      <w:proofErr w:type="gramEnd"/>
      <w:r w:rsidRPr="000521D7">
        <w:t xml:space="preserve"> disposable syringe and </w:t>
      </w:r>
      <w:r>
        <w:t>drawing</w:t>
      </w:r>
      <w:r w:rsidRPr="000521D7">
        <w:t xml:space="preserve"> 9 milliliters of distilled water into </w:t>
      </w:r>
      <w:r>
        <w:t>it.</w:t>
      </w:r>
    </w:p>
    <w:p w14:paraId="644EE7CA" w14:textId="5C3E1637" w:rsidR="00FF18C0" w:rsidRDefault="00FF18C0" w:rsidP="00FF18C0">
      <w:pPr>
        <w:pStyle w:val="ShotDescription"/>
        <w:numPr>
          <w:ilvl w:val="2"/>
          <w:numId w:val="3"/>
        </w:numPr>
      </w:pPr>
      <w:r>
        <w:t xml:space="preserve">Talent adding </w:t>
      </w:r>
      <w:proofErr w:type="gramStart"/>
      <w:r>
        <w:t>the water</w:t>
      </w:r>
      <w:proofErr w:type="gramEnd"/>
      <w:r>
        <w:t xml:space="preserve"> to a</w:t>
      </w:r>
      <w:r w:rsidRPr="000521D7">
        <w:t xml:space="preserve"> </w:t>
      </w:r>
      <w:proofErr w:type="gramStart"/>
      <w:r w:rsidRPr="000521D7">
        <w:t>50 milliliter</w:t>
      </w:r>
      <w:proofErr w:type="gramEnd"/>
      <w:r w:rsidRPr="000521D7">
        <w:t xml:space="preserve"> conical centrifuge tube.</w:t>
      </w:r>
    </w:p>
    <w:p w14:paraId="27E97836" w14:textId="77777777" w:rsidR="00FF18C0" w:rsidRPr="000521D7" w:rsidRDefault="00FF18C0" w:rsidP="00FF18C0">
      <w:pPr>
        <w:pStyle w:val="ShotDescription"/>
        <w:ind w:firstLine="0"/>
      </w:pPr>
    </w:p>
    <w:p w14:paraId="421F1F47" w14:textId="27BA0B71" w:rsidR="00FF18C0" w:rsidRPr="000521D7" w:rsidRDefault="00FF18C0" w:rsidP="00FF18C0">
      <w:pPr>
        <w:pStyle w:val="Narration"/>
        <w:numPr>
          <w:ilvl w:val="1"/>
          <w:numId w:val="3"/>
        </w:numPr>
      </w:pPr>
      <w:r w:rsidRPr="000521D7">
        <w:t xml:space="preserve">Using an S/T </w:t>
      </w:r>
      <w:r w:rsidRPr="00FF18C0">
        <w:rPr>
          <w:i/>
          <w:iCs/>
          <w:color w:val="EE0000"/>
        </w:rPr>
        <w:t>(</w:t>
      </w:r>
      <w:r>
        <w:rPr>
          <w:i/>
          <w:iCs/>
          <w:color w:val="EE0000"/>
        </w:rPr>
        <w:t>S-T</w:t>
      </w:r>
      <w:r w:rsidRPr="00FF18C0">
        <w:rPr>
          <w:i/>
          <w:iCs/>
          <w:color w:val="EE0000"/>
        </w:rPr>
        <w:t>)</w:t>
      </w:r>
      <w:r>
        <w:t xml:space="preserve"> </w:t>
      </w:r>
      <w:r w:rsidRPr="000521D7">
        <w:t xml:space="preserve">spoon and greaseproof paper, weigh 1 gram of gelatin powder on a precision balance </w:t>
      </w:r>
      <w:r w:rsidRPr="000521D7">
        <w:rPr>
          <w:b/>
          <w:bCs/>
        </w:rPr>
        <w:t>[1]</w:t>
      </w:r>
      <w:r w:rsidRPr="000521D7">
        <w:t xml:space="preserve"> </w:t>
      </w:r>
      <w:r>
        <w:t>and t</w:t>
      </w:r>
      <w:r w:rsidRPr="000521D7">
        <w:t xml:space="preserve">ransfer </w:t>
      </w:r>
      <w:r>
        <w:t>it</w:t>
      </w:r>
      <w:r w:rsidRPr="000521D7">
        <w:t xml:space="preserve"> into the conical tube</w:t>
      </w:r>
      <w:r>
        <w:t xml:space="preserve"> containing water</w:t>
      </w:r>
      <w:r w:rsidRPr="000521D7">
        <w:t xml:space="preserve"> </w:t>
      </w:r>
      <w:r w:rsidRPr="000521D7">
        <w:rPr>
          <w:b/>
          <w:bCs/>
        </w:rPr>
        <w:t>[2]</w:t>
      </w:r>
      <w:r w:rsidRPr="000521D7">
        <w:t>.</w:t>
      </w:r>
    </w:p>
    <w:p w14:paraId="3EFFBA0A" w14:textId="58BE912A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Talent </w:t>
      </w:r>
      <w:r>
        <w:t>weighing gelatin powder</w:t>
      </w:r>
      <w:r w:rsidRPr="000521D7">
        <w:t xml:space="preserve"> </w:t>
      </w:r>
      <w:r>
        <w:t xml:space="preserve">on a </w:t>
      </w:r>
      <w:r w:rsidRPr="000521D7">
        <w:t>greaseproof paper on a precision balance and using an S/T spoon.</w:t>
      </w:r>
    </w:p>
    <w:p w14:paraId="7390E3E7" w14:textId="61060704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lifting the greaseproof paper and pouring the gelatin powder into the conical tube</w:t>
      </w:r>
      <w:r>
        <w:t xml:space="preserve"> containing water</w:t>
      </w:r>
      <w:r w:rsidRPr="000521D7">
        <w:t>.</w:t>
      </w:r>
    </w:p>
    <w:p w14:paraId="4103420A" w14:textId="77777777" w:rsidR="00FF18C0" w:rsidRPr="000521D7" w:rsidRDefault="00FF18C0" w:rsidP="00FF18C0">
      <w:pPr>
        <w:pStyle w:val="ShotDescription"/>
        <w:ind w:firstLine="0"/>
      </w:pPr>
    </w:p>
    <w:p w14:paraId="1883FFB2" w14:textId="077A33AB" w:rsidR="00FF18C0" w:rsidRPr="000521D7" w:rsidRDefault="00FF18C0" w:rsidP="00FF18C0">
      <w:pPr>
        <w:pStyle w:val="Narration"/>
        <w:numPr>
          <w:ilvl w:val="1"/>
          <w:numId w:val="3"/>
        </w:numPr>
      </w:pPr>
      <w:r>
        <w:t xml:space="preserve">With </w:t>
      </w:r>
      <w:r w:rsidRPr="000521D7">
        <w:t>the S/T spoon</w:t>
      </w:r>
      <w:r>
        <w:t>,</w:t>
      </w:r>
      <w:r w:rsidRPr="000521D7">
        <w:t xml:space="preserve"> break apart any clumps of gelatin by stirring the mixture in a clockwise direction for 5 minutes </w:t>
      </w:r>
      <w:r w:rsidRPr="000521D7">
        <w:rPr>
          <w:b/>
          <w:bCs/>
        </w:rPr>
        <w:t>[1]</w:t>
      </w:r>
      <w:r w:rsidRPr="000521D7">
        <w:t xml:space="preserve">, ensuring that the rotating solution does not spill </w:t>
      </w:r>
      <w:r w:rsidRPr="000521D7">
        <w:rPr>
          <w:b/>
          <w:bCs/>
        </w:rPr>
        <w:t>[2]</w:t>
      </w:r>
      <w:r w:rsidRPr="000521D7">
        <w:t>.</w:t>
      </w:r>
    </w:p>
    <w:p w14:paraId="1AF4FD00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stirring the gelatin mixture clockwise inside the conical tube using the S/T spoon.</w:t>
      </w:r>
    </w:p>
    <w:p w14:paraId="439A985B" w14:textId="6842FB68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Close-up shot </w:t>
      </w:r>
      <w:r>
        <w:t>of the solution after gelatin is mixed completely</w:t>
      </w:r>
      <w:r w:rsidRPr="000521D7">
        <w:t>.</w:t>
      </w:r>
    </w:p>
    <w:p w14:paraId="49CDB695" w14:textId="77777777" w:rsidR="00FF18C0" w:rsidRPr="000521D7" w:rsidRDefault="00FF18C0" w:rsidP="00FF18C0">
      <w:pPr>
        <w:pStyle w:val="ShotDescription"/>
        <w:ind w:firstLine="0"/>
      </w:pPr>
    </w:p>
    <w:p w14:paraId="1CD3AD1C" w14:textId="13040B4E" w:rsidR="00FF18C0" w:rsidRPr="000521D7" w:rsidRDefault="00FF18C0" w:rsidP="00FF18C0">
      <w:pPr>
        <w:pStyle w:val="Narration"/>
        <w:numPr>
          <w:ilvl w:val="1"/>
          <w:numId w:val="3"/>
        </w:numPr>
      </w:pPr>
      <w:r>
        <w:t>Now, f</w:t>
      </w:r>
      <w:r w:rsidRPr="000521D7">
        <w:t xml:space="preserve">ill a water bath with 4 </w:t>
      </w:r>
      <w:proofErr w:type="spellStart"/>
      <w:r w:rsidRPr="000521D7">
        <w:t>liters</w:t>
      </w:r>
      <w:proofErr w:type="spellEnd"/>
      <w:r w:rsidRPr="000521D7">
        <w:t xml:space="preserve"> of distilled water </w:t>
      </w:r>
      <w:r w:rsidRPr="000521D7">
        <w:rPr>
          <w:b/>
          <w:bCs/>
        </w:rPr>
        <w:t>[1]</w:t>
      </w:r>
      <w:r w:rsidRPr="000521D7">
        <w:t>.</w:t>
      </w:r>
    </w:p>
    <w:p w14:paraId="7FA4BAAC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pouring distilled water into the water bath until it reaches 4 liters.</w:t>
      </w:r>
    </w:p>
    <w:p w14:paraId="30C939F4" w14:textId="77777777" w:rsidR="00FF18C0" w:rsidRPr="000521D7" w:rsidRDefault="00FF18C0" w:rsidP="00FF18C0">
      <w:pPr>
        <w:pStyle w:val="ShotDescription"/>
        <w:ind w:firstLine="0"/>
      </w:pPr>
    </w:p>
    <w:p w14:paraId="6D9A5ED4" w14:textId="77777777" w:rsidR="00FF18C0" w:rsidRPr="000521D7" w:rsidRDefault="00FF18C0" w:rsidP="00FF18C0">
      <w:pPr>
        <w:pStyle w:val="Narration"/>
        <w:numPr>
          <w:ilvl w:val="1"/>
          <w:numId w:val="3"/>
        </w:numPr>
      </w:pPr>
      <w:r w:rsidRPr="000521D7">
        <w:t xml:space="preserve">Set the water bath temperature to 60 degrees Celsius </w:t>
      </w:r>
      <w:r w:rsidRPr="000521D7">
        <w:rPr>
          <w:b/>
          <w:bCs/>
        </w:rPr>
        <w:t>[1]</w:t>
      </w:r>
      <w:r w:rsidRPr="000521D7">
        <w:t xml:space="preserve"> and wait for approximately 30 minutes until it reaches the target temperature </w:t>
      </w:r>
      <w:r w:rsidRPr="000521D7">
        <w:rPr>
          <w:b/>
          <w:bCs/>
        </w:rPr>
        <w:t>[2]</w:t>
      </w:r>
      <w:r w:rsidRPr="000521D7">
        <w:t>.</w:t>
      </w:r>
    </w:p>
    <w:p w14:paraId="5634DF14" w14:textId="168E4596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set</w:t>
      </w:r>
      <w:r>
        <w:t>ting</w:t>
      </w:r>
      <w:r w:rsidRPr="000521D7">
        <w:t xml:space="preserve"> the temperature.</w:t>
      </w:r>
    </w:p>
    <w:p w14:paraId="455EEA0B" w14:textId="72FDF386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Shot of the water bath display</w:t>
      </w:r>
      <w:r>
        <w:t>ing</w:t>
      </w:r>
      <w:r w:rsidRPr="000521D7">
        <w:t xml:space="preserve"> 60 degrees Celsius.</w:t>
      </w:r>
    </w:p>
    <w:p w14:paraId="70F30A7C" w14:textId="77777777" w:rsidR="00FF18C0" w:rsidRPr="000521D7" w:rsidRDefault="00FF18C0" w:rsidP="00FF18C0">
      <w:pPr>
        <w:pStyle w:val="ShotDescription"/>
        <w:ind w:firstLine="0"/>
      </w:pPr>
    </w:p>
    <w:p w14:paraId="6545716D" w14:textId="288FDA79" w:rsidR="00FF18C0" w:rsidRPr="000521D7" w:rsidRDefault="00F627E8" w:rsidP="00FF18C0">
      <w:pPr>
        <w:pStyle w:val="Narration"/>
        <w:numPr>
          <w:ilvl w:val="1"/>
          <w:numId w:val="3"/>
        </w:numPr>
      </w:pPr>
      <w:r>
        <w:lastRenderedPageBreak/>
        <w:t>Now, p</w:t>
      </w:r>
      <w:r w:rsidR="00FF18C0" w:rsidRPr="000521D7">
        <w:t xml:space="preserve">lace the tube containing the gelatin solution in the water bath </w:t>
      </w:r>
      <w:r w:rsidR="00FF18C0" w:rsidRPr="000521D7">
        <w:rPr>
          <w:b/>
          <w:bCs/>
        </w:rPr>
        <w:t>[1]</w:t>
      </w:r>
      <w:r w:rsidR="00FF18C0" w:rsidRPr="000521D7">
        <w:t xml:space="preserve"> and </w:t>
      </w:r>
      <w:r>
        <w:t>incubate</w:t>
      </w:r>
      <w:r w:rsidR="00FF18C0" w:rsidRPr="000521D7">
        <w:t xml:space="preserve"> for 30 minutes to dissolve the gelatin </w:t>
      </w:r>
      <w:r w:rsidR="00FF18C0" w:rsidRPr="000521D7">
        <w:rPr>
          <w:b/>
          <w:bCs/>
        </w:rPr>
        <w:t>[2]</w:t>
      </w:r>
      <w:r w:rsidR="00FF18C0" w:rsidRPr="000521D7">
        <w:t>.</w:t>
      </w:r>
    </w:p>
    <w:p w14:paraId="341D3CBD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lowering the conical tube containing the gelatin solution into the water bath.</w:t>
      </w:r>
    </w:p>
    <w:p w14:paraId="60AFE5D7" w14:textId="34E2FE3F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Shot of the tube </w:t>
      </w:r>
      <w:r>
        <w:t>after gelatin is dissolved</w:t>
      </w:r>
      <w:r w:rsidRPr="000521D7">
        <w:t>.</w:t>
      </w:r>
    </w:p>
    <w:p w14:paraId="5CBE1B1B" w14:textId="77777777" w:rsidR="00FF18C0" w:rsidRDefault="00FF18C0" w:rsidP="00FF18C0">
      <w:pPr>
        <w:pStyle w:val="ShotDescription"/>
        <w:ind w:firstLine="0"/>
      </w:pPr>
    </w:p>
    <w:p w14:paraId="5563FC1B" w14:textId="77777777" w:rsidR="00FF18C0" w:rsidRDefault="00FF18C0" w:rsidP="00FF18C0">
      <w:pPr>
        <w:pStyle w:val="ShotDescription"/>
        <w:ind w:firstLine="0"/>
      </w:pPr>
    </w:p>
    <w:p w14:paraId="5693D3C8" w14:textId="77777777" w:rsidR="00FF18C0" w:rsidRDefault="00FF18C0" w:rsidP="00FF18C0">
      <w:pPr>
        <w:pStyle w:val="ShotDescription"/>
        <w:ind w:firstLine="0"/>
      </w:pPr>
    </w:p>
    <w:p w14:paraId="5F52C791" w14:textId="627BA821" w:rsidR="00FF18C0" w:rsidRDefault="009669E0" w:rsidP="009669E0">
      <w:pPr>
        <w:pStyle w:val="ShotDescription"/>
        <w:numPr>
          <w:ilvl w:val="0"/>
          <w:numId w:val="3"/>
        </w:numPr>
      </w:pPr>
      <w:r w:rsidRPr="009669E0">
        <w:rPr>
          <w:b/>
        </w:rPr>
        <w:t>Fabrication of Solid and Hollow M</w:t>
      </w:r>
      <w:r>
        <w:rPr>
          <w:b/>
        </w:rPr>
        <w:t>icroneedles</w:t>
      </w:r>
    </w:p>
    <w:p w14:paraId="62DF1B23" w14:textId="6C7CE86B" w:rsidR="00AA2A55" w:rsidRPr="001F0DEA" w:rsidRDefault="00AA2A55" w:rsidP="00AA2A55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proofErr w:type="spellStart"/>
      <w:r w:rsidR="004B34EC" w:rsidRPr="00F627E8">
        <w:rPr>
          <w:rFonts w:ascii="Calibri" w:hAnsi="Calibri" w:cs="Calibri"/>
          <w:color w:val="auto"/>
        </w:rPr>
        <w:t>Sangjun</w:t>
      </w:r>
      <w:proofErr w:type="spellEnd"/>
      <w:r w:rsidR="004B34EC" w:rsidRPr="00F627E8">
        <w:rPr>
          <w:rFonts w:ascii="Calibri" w:hAnsi="Calibri" w:cs="Calibri"/>
          <w:color w:val="auto"/>
        </w:rPr>
        <w:t xml:space="preserve"> Pyo</w:t>
      </w:r>
      <w:r w:rsidRPr="001F0DEA">
        <w:rPr>
          <w:rFonts w:cstheme="minorHAnsi"/>
        </w:rPr>
        <w:t xml:space="preserve"> </w:t>
      </w:r>
    </w:p>
    <w:p w14:paraId="06696CD3" w14:textId="77777777" w:rsidR="00FF18C0" w:rsidRPr="000521D7" w:rsidRDefault="00FF18C0" w:rsidP="00FF18C0">
      <w:pPr>
        <w:pStyle w:val="ShotDescription"/>
        <w:ind w:firstLine="0"/>
      </w:pPr>
    </w:p>
    <w:p w14:paraId="5711585F" w14:textId="5A3BFD91" w:rsidR="00FF18C0" w:rsidRPr="000521D7" w:rsidRDefault="00F627E8" w:rsidP="00FF18C0">
      <w:pPr>
        <w:pStyle w:val="Narration"/>
        <w:numPr>
          <w:ilvl w:val="1"/>
          <w:numId w:val="3"/>
        </w:numPr>
      </w:pPr>
      <w:r>
        <w:t xml:space="preserve">Stick double-sided non-woven tape on </w:t>
      </w:r>
      <w:r w:rsidR="00FF18C0" w:rsidRPr="000521D7">
        <w:t xml:space="preserve">two microscope slides </w:t>
      </w:r>
      <w:r w:rsidRPr="00F627E8">
        <w:rPr>
          <w:b/>
          <w:bCs/>
        </w:rPr>
        <w:t>[</w:t>
      </w:r>
      <w:r>
        <w:rPr>
          <w:b/>
          <w:bCs/>
        </w:rPr>
        <w:t>1</w:t>
      </w:r>
      <w:r w:rsidRPr="00F627E8">
        <w:rPr>
          <w:b/>
          <w:bCs/>
        </w:rPr>
        <w:t>]</w:t>
      </w:r>
      <w:r>
        <w:t xml:space="preserve"> and lay them </w:t>
      </w:r>
      <w:r w:rsidR="00FF18C0" w:rsidRPr="000521D7">
        <w:t>flat inside a Petri dish</w:t>
      </w:r>
      <w:r>
        <w:t xml:space="preserve">, </w:t>
      </w:r>
      <w:r w:rsidR="00FF18C0" w:rsidRPr="000521D7">
        <w:t>spac</w:t>
      </w:r>
      <w:r>
        <w:t>ing</w:t>
      </w:r>
      <w:r w:rsidR="00FF18C0" w:rsidRPr="000521D7">
        <w:t xml:space="preserve"> them 7 </w:t>
      </w:r>
      <w:proofErr w:type="spellStart"/>
      <w:r w:rsidR="00FF18C0" w:rsidRPr="000521D7">
        <w:t>millimeters</w:t>
      </w:r>
      <w:proofErr w:type="spellEnd"/>
      <w:r w:rsidR="00FF18C0" w:rsidRPr="000521D7">
        <w:t xml:space="preserve"> apart </w:t>
      </w:r>
      <w:r w:rsidR="00FF18C0" w:rsidRPr="000521D7">
        <w:rPr>
          <w:b/>
          <w:bCs/>
        </w:rPr>
        <w:t>[</w:t>
      </w:r>
      <w:r>
        <w:rPr>
          <w:b/>
          <w:bCs/>
        </w:rPr>
        <w:t>2</w:t>
      </w:r>
      <w:r w:rsidR="00FF18C0">
        <w:rPr>
          <w:b/>
          <w:bCs/>
        </w:rPr>
        <w:t>-TXT</w:t>
      </w:r>
      <w:r w:rsidR="00FF18C0" w:rsidRPr="000521D7">
        <w:rPr>
          <w:b/>
          <w:bCs/>
        </w:rPr>
        <w:t>]</w:t>
      </w:r>
      <w:r w:rsidR="00FF18C0" w:rsidRPr="000521D7">
        <w:t xml:space="preserve">. </w:t>
      </w:r>
    </w:p>
    <w:p w14:paraId="3272F59E" w14:textId="2CF40C06" w:rsidR="00F627E8" w:rsidRDefault="00F627E8" w:rsidP="00F627E8">
      <w:pPr>
        <w:pStyle w:val="ShotDescription"/>
        <w:numPr>
          <w:ilvl w:val="2"/>
          <w:numId w:val="3"/>
        </w:numPr>
      </w:pPr>
      <w:r w:rsidRPr="000521D7">
        <w:t xml:space="preserve">Close-up of the talent applying double-sided non-woven tape </w:t>
      </w:r>
      <w:r>
        <w:t>on</w:t>
      </w:r>
      <w:r w:rsidRPr="000521D7">
        <w:t xml:space="preserve"> </w:t>
      </w:r>
      <w:r>
        <w:t>the</w:t>
      </w:r>
      <w:r w:rsidRPr="000521D7">
        <w:t xml:space="preserve"> slide</w:t>
      </w:r>
      <w:r>
        <w:t>.</w:t>
      </w:r>
    </w:p>
    <w:p w14:paraId="5007139C" w14:textId="6FEEAD15" w:rsidR="00FF18C0" w:rsidRDefault="00FF18C0" w:rsidP="00F627E8">
      <w:pPr>
        <w:pStyle w:val="ShotDescription"/>
        <w:numPr>
          <w:ilvl w:val="2"/>
          <w:numId w:val="3"/>
        </w:numPr>
      </w:pPr>
      <w:r w:rsidRPr="000521D7">
        <w:t xml:space="preserve">Talent placing two microscope slides flat inside a Petri dish with a visible </w:t>
      </w:r>
      <w:proofErr w:type="gramStart"/>
      <w:r w:rsidRPr="000521D7">
        <w:t>7 millimeter</w:t>
      </w:r>
      <w:proofErr w:type="gramEnd"/>
      <w:r w:rsidRPr="000521D7">
        <w:t xml:space="preserve"> gap.</w:t>
      </w:r>
      <w:r>
        <w:t xml:space="preserve"> </w:t>
      </w:r>
      <w:r w:rsidRPr="00FF18C0">
        <w:rPr>
          <w:b/>
          <w:bCs/>
        </w:rPr>
        <w:t>TXT: Slide dimensions: 76 mm × 26 mm × 1 mm</w:t>
      </w:r>
    </w:p>
    <w:p w14:paraId="3B5A0D56" w14:textId="77777777" w:rsidR="00FF18C0" w:rsidRPr="000521D7" w:rsidRDefault="00FF18C0" w:rsidP="00FF18C0">
      <w:pPr>
        <w:pStyle w:val="ShotDescription"/>
        <w:ind w:firstLine="0"/>
      </w:pPr>
    </w:p>
    <w:p w14:paraId="3A883452" w14:textId="7C827204" w:rsidR="00FF18C0" w:rsidRPr="000521D7" w:rsidRDefault="00FF18C0" w:rsidP="00FF18C0">
      <w:pPr>
        <w:pStyle w:val="Narration"/>
        <w:numPr>
          <w:ilvl w:val="1"/>
          <w:numId w:val="3"/>
        </w:numPr>
      </w:pPr>
      <w:r>
        <w:t>Then, p</w:t>
      </w:r>
      <w:r w:rsidRPr="000521D7">
        <w:t xml:space="preserve">lace the fabricated silicon master </w:t>
      </w:r>
      <w:proofErr w:type="spellStart"/>
      <w:r w:rsidRPr="000521D7">
        <w:t>mold</w:t>
      </w:r>
      <w:proofErr w:type="spellEnd"/>
      <w:r w:rsidRPr="000521D7">
        <w:t xml:space="preserve"> on top of the two microscope slides </w:t>
      </w:r>
      <w:r w:rsidRPr="000521D7">
        <w:rPr>
          <w:b/>
          <w:bCs/>
        </w:rPr>
        <w:t>[1]</w:t>
      </w:r>
      <w:r w:rsidRPr="000521D7">
        <w:t xml:space="preserve">, with its backside containing the </w:t>
      </w:r>
      <w:r w:rsidRPr="00FF18C0">
        <w:t xml:space="preserve">air-vent hole </w:t>
      </w:r>
      <w:r w:rsidRPr="000521D7">
        <w:t xml:space="preserve">facing downward </w:t>
      </w:r>
      <w:r w:rsidRPr="000521D7">
        <w:rPr>
          <w:b/>
          <w:bCs/>
        </w:rPr>
        <w:t>[2]</w:t>
      </w:r>
      <w:r w:rsidRPr="000521D7">
        <w:t>.</w:t>
      </w:r>
    </w:p>
    <w:p w14:paraId="164BEFCE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positioning the silicon master mold on top of the two microscope slides.</w:t>
      </w:r>
    </w:p>
    <w:p w14:paraId="7A3B6648" w14:textId="3926071A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Close-up of the mold being oriented so that the </w:t>
      </w:r>
      <w:r w:rsidRPr="00FF18C0">
        <w:t>air-vent hole</w:t>
      </w:r>
      <w:r w:rsidRPr="000521D7">
        <w:t>-containing backside faces downward.</w:t>
      </w:r>
    </w:p>
    <w:p w14:paraId="3D8B19A3" w14:textId="77777777" w:rsidR="00FF18C0" w:rsidRPr="000521D7" w:rsidRDefault="00FF18C0" w:rsidP="00FF18C0">
      <w:pPr>
        <w:pStyle w:val="ShotDescription"/>
        <w:ind w:firstLine="0"/>
      </w:pPr>
    </w:p>
    <w:p w14:paraId="53CFDE0D" w14:textId="102C7B1E" w:rsidR="00FF18C0" w:rsidRPr="000521D7" w:rsidRDefault="00FF18C0" w:rsidP="00FF18C0">
      <w:pPr>
        <w:pStyle w:val="Narration"/>
        <w:numPr>
          <w:ilvl w:val="1"/>
          <w:numId w:val="3"/>
        </w:numPr>
      </w:pPr>
      <w:r w:rsidRPr="000521D7">
        <w:t xml:space="preserve">Adjust the position of the </w:t>
      </w:r>
      <w:proofErr w:type="spellStart"/>
      <w:r w:rsidRPr="000521D7">
        <w:t>mold</w:t>
      </w:r>
      <w:proofErr w:type="spellEnd"/>
      <w:r w:rsidRPr="000521D7">
        <w:t xml:space="preserve"> so that the </w:t>
      </w:r>
      <w:r w:rsidRPr="00FF18C0">
        <w:t xml:space="preserve">air-vent hole </w:t>
      </w:r>
      <w:r w:rsidRPr="000521D7">
        <w:t xml:space="preserve">is </w:t>
      </w:r>
      <w:proofErr w:type="spellStart"/>
      <w:r w:rsidRPr="000521D7">
        <w:t>centered</w:t>
      </w:r>
      <w:proofErr w:type="spellEnd"/>
      <w:r w:rsidRPr="000521D7">
        <w:t xml:space="preserve"> over the gap between the two slides </w:t>
      </w:r>
      <w:r w:rsidRPr="000521D7">
        <w:rPr>
          <w:b/>
          <w:bCs/>
        </w:rPr>
        <w:t>[1]</w:t>
      </w:r>
      <w:r w:rsidRPr="000521D7">
        <w:t>.</w:t>
      </w:r>
    </w:p>
    <w:p w14:paraId="68868956" w14:textId="113DE752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Close-up of the talent gently shifting the mold to align the </w:t>
      </w:r>
      <w:r w:rsidRPr="00FF18C0">
        <w:t xml:space="preserve">air-vent hole </w:t>
      </w:r>
      <w:r w:rsidRPr="000521D7">
        <w:t>directly over the central gap.</w:t>
      </w:r>
    </w:p>
    <w:p w14:paraId="548ACE3E" w14:textId="77777777" w:rsidR="00FF18C0" w:rsidRPr="000521D7" w:rsidRDefault="00FF18C0" w:rsidP="00FF18C0">
      <w:pPr>
        <w:pStyle w:val="ShotDescription"/>
        <w:ind w:firstLine="0"/>
      </w:pPr>
    </w:p>
    <w:p w14:paraId="0C4FA8AC" w14:textId="447D2DBC" w:rsidR="00FF18C0" w:rsidRPr="000521D7" w:rsidRDefault="00FF18C0" w:rsidP="00FF18C0">
      <w:pPr>
        <w:pStyle w:val="Narration"/>
        <w:numPr>
          <w:ilvl w:val="1"/>
          <w:numId w:val="3"/>
        </w:numPr>
      </w:pPr>
      <w:r>
        <w:t>Now, p</w:t>
      </w:r>
      <w:r w:rsidRPr="000521D7">
        <w:t xml:space="preserve">lace the Petri dish containing the silicon master </w:t>
      </w:r>
      <w:proofErr w:type="spellStart"/>
      <w:r w:rsidRPr="000521D7">
        <w:t>mold</w:t>
      </w:r>
      <w:proofErr w:type="spellEnd"/>
      <w:r w:rsidRPr="000521D7">
        <w:t xml:space="preserve"> at the </w:t>
      </w:r>
      <w:proofErr w:type="spellStart"/>
      <w:r w:rsidRPr="000521D7">
        <w:t>center</w:t>
      </w:r>
      <w:proofErr w:type="spellEnd"/>
      <w:r w:rsidRPr="000521D7">
        <w:t xml:space="preserve"> of a vacuum desiccator measuring approximately 260 by 260 by 100 </w:t>
      </w:r>
      <w:proofErr w:type="spellStart"/>
      <w:r w:rsidRPr="000521D7">
        <w:t>millimeters</w:t>
      </w:r>
      <w:proofErr w:type="spellEnd"/>
      <w:r w:rsidRPr="000521D7">
        <w:t xml:space="preserve"> </w:t>
      </w:r>
      <w:r w:rsidRPr="000521D7">
        <w:rPr>
          <w:b/>
          <w:bCs/>
        </w:rPr>
        <w:t>[1]</w:t>
      </w:r>
      <w:r w:rsidRPr="000521D7">
        <w:t>.</w:t>
      </w:r>
    </w:p>
    <w:p w14:paraId="67068EB2" w14:textId="77777777" w:rsidR="00FF18C0" w:rsidRPr="000521D7" w:rsidRDefault="00FF18C0" w:rsidP="00FF18C0">
      <w:pPr>
        <w:pStyle w:val="ShotDescription"/>
        <w:numPr>
          <w:ilvl w:val="2"/>
          <w:numId w:val="3"/>
        </w:numPr>
      </w:pPr>
      <w:r w:rsidRPr="000521D7">
        <w:t>Talent placing the Petri dish with the mold into the center of the vacuum desiccator.</w:t>
      </w:r>
    </w:p>
    <w:p w14:paraId="019D360F" w14:textId="77777777" w:rsidR="00FF18C0" w:rsidRDefault="00FF18C0" w:rsidP="00FF18C0"/>
    <w:p w14:paraId="39A6751B" w14:textId="1067F461" w:rsidR="00AA2A55" w:rsidRPr="000521D7" w:rsidRDefault="00F627E8" w:rsidP="00AA2A55">
      <w:pPr>
        <w:pStyle w:val="Narration"/>
        <w:numPr>
          <w:ilvl w:val="1"/>
          <w:numId w:val="3"/>
        </w:numPr>
      </w:pPr>
      <w:r>
        <w:lastRenderedPageBreak/>
        <w:t>Then, u</w:t>
      </w:r>
      <w:r w:rsidR="00FF18C0" w:rsidRPr="000521D7">
        <w:t xml:space="preserve">sing a 1 milliliter disposable syringe, apply 0.3 milliliters of methanol to the </w:t>
      </w:r>
      <w:proofErr w:type="spellStart"/>
      <w:r w:rsidR="00FF18C0" w:rsidRPr="000521D7">
        <w:t>center</w:t>
      </w:r>
      <w:proofErr w:type="spellEnd"/>
      <w:r w:rsidR="00FF18C0" w:rsidRPr="000521D7">
        <w:t xml:space="preserve"> of the silicon master </w:t>
      </w:r>
      <w:proofErr w:type="spellStart"/>
      <w:r w:rsidR="00FF18C0" w:rsidRPr="000521D7">
        <w:t>mold</w:t>
      </w:r>
      <w:proofErr w:type="spellEnd"/>
      <w:r w:rsidR="00FF18C0" w:rsidRPr="000521D7">
        <w:t xml:space="preserve"> </w:t>
      </w:r>
      <w:r w:rsidR="00FF18C0" w:rsidRPr="000521D7">
        <w:rPr>
          <w:b/>
          <w:bCs/>
        </w:rPr>
        <w:t>[1]</w:t>
      </w:r>
      <w:r w:rsidR="00AA2A55">
        <w:t xml:space="preserve"> and g</w:t>
      </w:r>
      <w:r w:rsidR="00AA2A55" w:rsidRPr="000521D7">
        <w:t xml:space="preserve">ently move the syringe tip along the surface of the </w:t>
      </w:r>
      <w:proofErr w:type="spellStart"/>
      <w:r w:rsidR="00AA2A55" w:rsidRPr="000521D7">
        <w:t>mold</w:t>
      </w:r>
      <w:proofErr w:type="spellEnd"/>
      <w:r w:rsidR="00AA2A55" w:rsidRPr="000521D7">
        <w:t xml:space="preserve"> to distribute the methanol evenly toward the edges </w:t>
      </w:r>
      <w:r w:rsidR="00AA2A55" w:rsidRPr="000521D7">
        <w:rPr>
          <w:b/>
          <w:bCs/>
        </w:rPr>
        <w:t>[</w:t>
      </w:r>
      <w:r>
        <w:rPr>
          <w:b/>
          <w:bCs/>
        </w:rPr>
        <w:t>2</w:t>
      </w:r>
      <w:r w:rsidR="00AA2A55" w:rsidRPr="000521D7">
        <w:rPr>
          <w:b/>
          <w:bCs/>
        </w:rPr>
        <w:t>]</w:t>
      </w:r>
      <w:r w:rsidR="00AA2A55" w:rsidRPr="000521D7">
        <w:t>.</w:t>
      </w:r>
    </w:p>
    <w:p w14:paraId="6CDD21AD" w14:textId="77777777" w:rsidR="00FF18C0" w:rsidRPr="000521D7" w:rsidRDefault="00FF18C0" w:rsidP="00FF18C0">
      <w:pPr>
        <w:pStyle w:val="ShotDescription"/>
        <w:numPr>
          <w:ilvl w:val="2"/>
          <w:numId w:val="3"/>
        </w:numPr>
      </w:pPr>
      <w:r w:rsidRPr="000521D7">
        <w:t>Talent dispensing 0.3 milliliters of methanol from a 1 milliliter disposable syringe onto the center of the silicon master mold.</w:t>
      </w:r>
    </w:p>
    <w:p w14:paraId="1817F529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Close-up of the talent guiding the syringe tip across the mold surface to spread the methanol evenly.</w:t>
      </w:r>
    </w:p>
    <w:p w14:paraId="28647624" w14:textId="77777777" w:rsidR="00AA2A55" w:rsidRPr="000521D7" w:rsidRDefault="00AA2A55" w:rsidP="00AA2A55">
      <w:pPr>
        <w:pStyle w:val="ShotDescription"/>
        <w:ind w:firstLine="0"/>
      </w:pPr>
    </w:p>
    <w:p w14:paraId="6A24EC40" w14:textId="3ED08B66" w:rsidR="00FF18C0" w:rsidRPr="000521D7" w:rsidRDefault="00F627E8" w:rsidP="00FF18C0">
      <w:pPr>
        <w:pStyle w:val="Narration"/>
        <w:numPr>
          <w:ilvl w:val="1"/>
          <w:numId w:val="3"/>
        </w:numPr>
      </w:pPr>
      <w:r>
        <w:t>S</w:t>
      </w:r>
      <w:r w:rsidR="00FF18C0" w:rsidRPr="000521D7">
        <w:t xml:space="preserve">eal the vacuum desiccator </w:t>
      </w:r>
      <w:r w:rsidR="00FF18C0" w:rsidRPr="000521D7">
        <w:rPr>
          <w:b/>
          <w:bCs/>
        </w:rPr>
        <w:t>[1]</w:t>
      </w:r>
      <w:r w:rsidR="00FF18C0" w:rsidRPr="000521D7">
        <w:t xml:space="preserve"> and use a vacuum pump to apply a vacuum of minus 80 kilopascal for 2 minutes to </w:t>
      </w:r>
      <w:r w:rsidR="00AA2A55">
        <w:t>let</w:t>
      </w:r>
      <w:r w:rsidR="00FF18C0" w:rsidRPr="000521D7">
        <w:t xml:space="preserve"> the methanol fully infiltrate the silicon master </w:t>
      </w:r>
      <w:proofErr w:type="spellStart"/>
      <w:r w:rsidR="00FF18C0" w:rsidRPr="000521D7">
        <w:t>mold</w:t>
      </w:r>
      <w:proofErr w:type="spellEnd"/>
      <w:r w:rsidR="00FF18C0" w:rsidRPr="000521D7">
        <w:t xml:space="preserve"> </w:t>
      </w:r>
      <w:r w:rsidR="00FF18C0" w:rsidRPr="000521D7">
        <w:rPr>
          <w:b/>
          <w:bCs/>
        </w:rPr>
        <w:t>[2]</w:t>
      </w:r>
      <w:r w:rsidR="00FF18C0" w:rsidRPr="000521D7">
        <w:t>.</w:t>
      </w:r>
    </w:p>
    <w:p w14:paraId="25884298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placing the lid onto the vacuum desiccator to seal it.</w:t>
      </w:r>
    </w:p>
    <w:p w14:paraId="776F97E8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Talent </w:t>
      </w:r>
      <w:proofErr w:type="gramStart"/>
      <w:r w:rsidRPr="000521D7">
        <w:t>operating</w:t>
      </w:r>
      <w:proofErr w:type="gramEnd"/>
      <w:r w:rsidRPr="000521D7">
        <w:t xml:space="preserve"> the vacuum pump to apply minus 80 </w:t>
      </w:r>
      <w:proofErr w:type="gramStart"/>
      <w:r w:rsidRPr="000521D7">
        <w:t>kilopascal</w:t>
      </w:r>
      <w:proofErr w:type="gramEnd"/>
      <w:r w:rsidRPr="000521D7">
        <w:t xml:space="preserve"> to the desiccator.</w:t>
      </w:r>
    </w:p>
    <w:p w14:paraId="329261AF" w14:textId="77777777" w:rsidR="00AA2A55" w:rsidRPr="000521D7" w:rsidRDefault="00AA2A55" w:rsidP="00AA2A55">
      <w:pPr>
        <w:pStyle w:val="ShotDescription"/>
        <w:ind w:firstLine="0"/>
      </w:pPr>
    </w:p>
    <w:p w14:paraId="0F23A58E" w14:textId="35A62976" w:rsidR="00FF18C0" w:rsidRPr="000521D7" w:rsidRDefault="00AA2A55" w:rsidP="00FF18C0">
      <w:pPr>
        <w:pStyle w:val="Narration"/>
        <w:numPr>
          <w:ilvl w:val="1"/>
          <w:numId w:val="3"/>
        </w:numPr>
      </w:pPr>
      <w:r>
        <w:t>Once done, r</w:t>
      </w:r>
      <w:r w:rsidR="00FF18C0" w:rsidRPr="000521D7">
        <w:t xml:space="preserve">elease the vacuum to remove remaining bubbles in the methanol </w:t>
      </w:r>
      <w:r w:rsidR="00FF18C0" w:rsidRPr="000521D7">
        <w:rPr>
          <w:b/>
          <w:bCs/>
        </w:rPr>
        <w:t>[1]</w:t>
      </w:r>
      <w:r w:rsidR="00FF18C0" w:rsidRPr="000521D7">
        <w:t>.</w:t>
      </w:r>
    </w:p>
    <w:p w14:paraId="6592FF3E" w14:textId="405D7755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releasing the vacuum from the desiccator.</w:t>
      </w:r>
    </w:p>
    <w:p w14:paraId="3C706EF5" w14:textId="77777777" w:rsidR="00AA2A55" w:rsidRPr="000521D7" w:rsidRDefault="00AA2A55" w:rsidP="00AA2A55">
      <w:pPr>
        <w:pStyle w:val="ShotDescription"/>
        <w:ind w:firstLine="0"/>
      </w:pPr>
    </w:p>
    <w:p w14:paraId="5356D260" w14:textId="310A9FD8" w:rsidR="00FF18C0" w:rsidRPr="000521D7" w:rsidRDefault="00F627E8" w:rsidP="00FF18C0">
      <w:pPr>
        <w:pStyle w:val="Narration"/>
        <w:numPr>
          <w:ilvl w:val="1"/>
          <w:numId w:val="3"/>
        </w:numPr>
      </w:pPr>
      <w:r>
        <w:t>Next,</w:t>
      </w:r>
      <w:r w:rsidR="00AA2A55">
        <w:t xml:space="preserve"> r</w:t>
      </w:r>
      <w:r w:rsidR="00FF18C0" w:rsidRPr="000521D7">
        <w:t xml:space="preserve">emove the prepared gelatin solution from the water bath </w:t>
      </w:r>
      <w:r w:rsidR="00FF18C0" w:rsidRPr="000521D7">
        <w:rPr>
          <w:b/>
          <w:bCs/>
        </w:rPr>
        <w:t>[1]</w:t>
      </w:r>
      <w:r w:rsidR="00FF18C0" w:rsidRPr="000521D7">
        <w:t xml:space="preserve"> and wipe water from the outside of the tube using a cleanroom wipe </w:t>
      </w:r>
      <w:r w:rsidR="00FF18C0" w:rsidRPr="000521D7">
        <w:rPr>
          <w:b/>
          <w:bCs/>
        </w:rPr>
        <w:t>[2]</w:t>
      </w:r>
      <w:r w:rsidR="00FF18C0" w:rsidRPr="000521D7">
        <w:t>.</w:t>
      </w:r>
    </w:p>
    <w:p w14:paraId="44D19972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lifting the conical tube containing the gelatin solution out of the water bath.</w:t>
      </w:r>
    </w:p>
    <w:p w14:paraId="37F88BD2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wiping condensation from the outside of the tube with a cleanroom wipe.</w:t>
      </w:r>
    </w:p>
    <w:p w14:paraId="7D9C898E" w14:textId="77777777" w:rsidR="00AA2A55" w:rsidRPr="000521D7" w:rsidRDefault="00AA2A55" w:rsidP="00AA2A55">
      <w:pPr>
        <w:pStyle w:val="ShotDescription"/>
        <w:ind w:firstLine="0"/>
      </w:pPr>
    </w:p>
    <w:p w14:paraId="5518D639" w14:textId="6D26FA0D" w:rsidR="00FF18C0" w:rsidRPr="000521D7" w:rsidRDefault="00FF18C0" w:rsidP="00FF18C0">
      <w:pPr>
        <w:pStyle w:val="Narration"/>
        <w:numPr>
          <w:ilvl w:val="1"/>
          <w:numId w:val="3"/>
        </w:numPr>
      </w:pPr>
      <w:r w:rsidRPr="000521D7">
        <w:t xml:space="preserve">For solid microneedles, use a 20 to 200 microliter micropipette to dispense 100 microliters of the gelatin solution onto the </w:t>
      </w:r>
      <w:proofErr w:type="spellStart"/>
      <w:r w:rsidRPr="000521D7">
        <w:t>center</w:t>
      </w:r>
      <w:proofErr w:type="spellEnd"/>
      <w:r w:rsidRPr="000521D7">
        <w:t xml:space="preserve"> of the silicon master </w:t>
      </w:r>
      <w:proofErr w:type="spellStart"/>
      <w:r w:rsidRPr="000521D7">
        <w:t>mold</w:t>
      </w:r>
      <w:proofErr w:type="spellEnd"/>
      <w:r w:rsidRPr="000521D7">
        <w:t xml:space="preserve"> </w:t>
      </w:r>
      <w:r w:rsidRPr="000521D7">
        <w:rPr>
          <w:b/>
          <w:bCs/>
        </w:rPr>
        <w:t>[1</w:t>
      </w:r>
      <w:r w:rsidR="00AA2A55">
        <w:rPr>
          <w:b/>
          <w:bCs/>
        </w:rPr>
        <w:t>-TXT</w:t>
      </w:r>
      <w:r w:rsidRPr="000521D7">
        <w:rPr>
          <w:b/>
          <w:bCs/>
        </w:rPr>
        <w:t>]</w:t>
      </w:r>
      <w:r w:rsidRPr="000521D7">
        <w:t xml:space="preserve">. </w:t>
      </w:r>
    </w:p>
    <w:p w14:paraId="34DF27DE" w14:textId="40B639BA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pipetting 100 microliters of gelatin solution onto the center of the mold for solid microneedles.</w:t>
      </w:r>
      <w:r w:rsidR="00AA2A55">
        <w:t xml:space="preserve"> </w:t>
      </w:r>
      <w:r w:rsidR="00AA2A55" w:rsidRPr="00AA2A55">
        <w:rPr>
          <w:b/>
          <w:bCs/>
        </w:rPr>
        <w:t xml:space="preserve">TXT: Hollow microneedles: 40 </w:t>
      </w:r>
      <w:proofErr w:type="spellStart"/>
      <w:r w:rsidR="00AA2A55" w:rsidRPr="00AA2A55">
        <w:rPr>
          <w:b/>
          <w:bCs/>
        </w:rPr>
        <w:t>μL</w:t>
      </w:r>
      <w:proofErr w:type="spellEnd"/>
      <w:r w:rsidR="00AA2A55" w:rsidRPr="00AA2A55">
        <w:rPr>
          <w:b/>
          <w:bCs/>
        </w:rPr>
        <w:t xml:space="preserve"> gelatin solution</w:t>
      </w:r>
    </w:p>
    <w:p w14:paraId="70093D59" w14:textId="29D17DFF" w:rsidR="00FF18C0" w:rsidRPr="000521D7" w:rsidRDefault="00FF18C0" w:rsidP="00AA2A55">
      <w:pPr>
        <w:pStyle w:val="ShotDescription"/>
        <w:ind w:firstLine="0"/>
      </w:pPr>
    </w:p>
    <w:p w14:paraId="2D836709" w14:textId="1C3FDAA4" w:rsidR="00FF18C0" w:rsidRPr="000521D7" w:rsidRDefault="00AA2A55" w:rsidP="00FF18C0">
      <w:pPr>
        <w:pStyle w:val="Narration"/>
        <w:numPr>
          <w:ilvl w:val="1"/>
          <w:numId w:val="3"/>
        </w:numPr>
      </w:pPr>
      <w:r>
        <w:t>Then, s</w:t>
      </w:r>
      <w:r w:rsidR="00FF18C0" w:rsidRPr="000521D7">
        <w:t xml:space="preserve">eal the vacuum desiccator </w:t>
      </w:r>
      <w:r w:rsidR="00FF18C0" w:rsidRPr="000521D7">
        <w:rPr>
          <w:b/>
          <w:bCs/>
        </w:rPr>
        <w:t>[1]</w:t>
      </w:r>
      <w:r w:rsidR="00FF18C0" w:rsidRPr="000521D7">
        <w:t xml:space="preserve"> and apply a vacuum of minus 80 kilopascal for 2 minutes </w:t>
      </w:r>
      <w:r w:rsidR="00FF18C0" w:rsidRPr="000521D7">
        <w:rPr>
          <w:b/>
          <w:bCs/>
        </w:rPr>
        <w:t>[2]</w:t>
      </w:r>
      <w:r w:rsidR="00FF18C0" w:rsidRPr="000521D7">
        <w:t>.</w:t>
      </w:r>
    </w:p>
    <w:p w14:paraId="251486BC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sealing the vacuum desiccator lid.</w:t>
      </w:r>
    </w:p>
    <w:p w14:paraId="1F819232" w14:textId="5332C9FB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 xml:space="preserve">Talent </w:t>
      </w:r>
      <w:r w:rsidR="00AA2A55">
        <w:t xml:space="preserve">setting </w:t>
      </w:r>
      <w:r w:rsidRPr="000521D7">
        <w:t xml:space="preserve">minus 80 </w:t>
      </w:r>
      <w:proofErr w:type="gramStart"/>
      <w:r w:rsidRPr="000521D7">
        <w:t>kilopascal</w:t>
      </w:r>
      <w:proofErr w:type="gramEnd"/>
      <w:r w:rsidRPr="000521D7">
        <w:t xml:space="preserve"> </w:t>
      </w:r>
      <w:r w:rsidR="00AA2A55">
        <w:t>on</w:t>
      </w:r>
      <w:r w:rsidRPr="000521D7">
        <w:t xml:space="preserve"> the vacuum pump.</w:t>
      </w:r>
    </w:p>
    <w:p w14:paraId="43DE7201" w14:textId="77777777" w:rsidR="00AA2A55" w:rsidRPr="000521D7" w:rsidRDefault="00AA2A55" w:rsidP="00AA2A55">
      <w:pPr>
        <w:pStyle w:val="ShotDescription"/>
        <w:ind w:firstLine="0"/>
      </w:pPr>
    </w:p>
    <w:p w14:paraId="0F402C6F" w14:textId="5EE8F608" w:rsidR="00FF18C0" w:rsidRPr="000521D7" w:rsidRDefault="00AA2A55" w:rsidP="00FF18C0">
      <w:pPr>
        <w:pStyle w:val="Narration"/>
        <w:numPr>
          <w:ilvl w:val="1"/>
          <w:numId w:val="3"/>
        </w:numPr>
      </w:pPr>
      <w:r>
        <w:lastRenderedPageBreak/>
        <w:t xml:space="preserve">After releasing the vacuum, </w:t>
      </w:r>
      <w:r w:rsidR="00F627E8">
        <w:t>incubate</w:t>
      </w:r>
      <w:r w:rsidR="00FF18C0" w:rsidRPr="000521D7">
        <w:t xml:space="preserve"> the Petri dish </w:t>
      </w:r>
      <w:r>
        <w:t xml:space="preserve">flat </w:t>
      </w:r>
      <w:r w:rsidR="00FF18C0" w:rsidRPr="000521D7">
        <w:t xml:space="preserve">in a 60 degrees Celsius water bath for 2 minutes </w:t>
      </w:r>
      <w:r w:rsidR="00FF18C0" w:rsidRPr="000521D7">
        <w:rPr>
          <w:b/>
          <w:bCs/>
        </w:rPr>
        <w:t>[1]</w:t>
      </w:r>
      <w:r w:rsidR="00FF18C0" w:rsidRPr="000521D7">
        <w:t>.</w:t>
      </w:r>
    </w:p>
    <w:p w14:paraId="2BF55A1E" w14:textId="2E8B02EB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carefully lowering the level</w:t>
      </w:r>
      <w:r w:rsidR="00F627E8">
        <w:t>ed</w:t>
      </w:r>
      <w:r w:rsidRPr="000521D7">
        <w:t xml:space="preserve"> Petri dish into the water bath.</w:t>
      </w:r>
    </w:p>
    <w:p w14:paraId="430962C7" w14:textId="77777777" w:rsidR="00AA2A55" w:rsidRPr="000521D7" w:rsidRDefault="00AA2A55" w:rsidP="00AA2A55">
      <w:pPr>
        <w:pStyle w:val="ShotDescription"/>
        <w:ind w:firstLine="0"/>
      </w:pPr>
    </w:p>
    <w:p w14:paraId="7E8F08C9" w14:textId="45CC05FC" w:rsidR="00FF18C0" w:rsidRPr="000521D7" w:rsidRDefault="00F627E8" w:rsidP="00FF18C0">
      <w:pPr>
        <w:pStyle w:val="Narration"/>
        <w:numPr>
          <w:ilvl w:val="1"/>
          <w:numId w:val="3"/>
        </w:numPr>
      </w:pPr>
      <w:r>
        <w:t>Then</w:t>
      </w:r>
      <w:r w:rsidR="00AA2A55">
        <w:t xml:space="preserve">, </w:t>
      </w:r>
      <w:r>
        <w:t xml:space="preserve">carefully </w:t>
      </w:r>
      <w:r w:rsidR="00AA2A55">
        <w:t>r</w:t>
      </w:r>
      <w:r w:rsidR="00FF18C0" w:rsidRPr="000521D7">
        <w:t xml:space="preserve">emove the Petri dish from the water bath </w:t>
      </w:r>
      <w:r>
        <w:t>without tilting it</w:t>
      </w:r>
      <w:r w:rsidR="00FF18C0" w:rsidRPr="000521D7">
        <w:t xml:space="preserve"> </w:t>
      </w:r>
      <w:r w:rsidR="00FF18C0" w:rsidRPr="000521D7">
        <w:rPr>
          <w:b/>
          <w:bCs/>
        </w:rPr>
        <w:t>[1]</w:t>
      </w:r>
      <w:r w:rsidR="00FF18C0" w:rsidRPr="000521D7">
        <w:t>.</w:t>
      </w:r>
    </w:p>
    <w:p w14:paraId="30F93FDB" w14:textId="53793C50" w:rsidR="007D7B6F" w:rsidRPr="007D7B6F" w:rsidRDefault="00FF18C0" w:rsidP="007D7B6F">
      <w:pPr>
        <w:pStyle w:val="ShotDescription"/>
        <w:numPr>
          <w:ilvl w:val="2"/>
          <w:numId w:val="3"/>
        </w:numPr>
        <w:rPr>
          <w:highlight w:val="green"/>
        </w:rPr>
      </w:pPr>
      <w:r w:rsidRPr="000521D7">
        <w:t>Talent lifting the Petri dish straight up out of the water bath without tilting.</w:t>
      </w:r>
      <w:r w:rsidR="007D7B6F">
        <w:t xml:space="preserve"> </w:t>
      </w:r>
      <w:r w:rsidR="007D7B6F" w:rsidRPr="007D7B6F">
        <w:rPr>
          <w:b/>
          <w:bCs/>
          <w:highlight w:val="green"/>
        </w:rPr>
        <w:t>Videographer’s NOTE</w:t>
      </w:r>
      <w:r w:rsidR="007D7B6F" w:rsidRPr="007D7B6F">
        <w:rPr>
          <w:highlight w:val="green"/>
        </w:rPr>
        <w:t xml:space="preserve">: </w:t>
      </w:r>
      <w:r w:rsidR="007D7B6F" w:rsidRPr="007D7B6F">
        <w:rPr>
          <w:highlight w:val="green"/>
        </w:rPr>
        <w:t>FX6_0473.MXF is a failed shot of 3.12.1</w:t>
      </w:r>
    </w:p>
    <w:p w14:paraId="505109B2" w14:textId="6513828F" w:rsidR="00FF18C0" w:rsidRDefault="007D7B6F" w:rsidP="007D7B6F">
      <w:pPr>
        <w:pStyle w:val="ShotDescription"/>
        <w:ind w:firstLine="0"/>
      </w:pPr>
      <w:r w:rsidRPr="007D7B6F">
        <w:rPr>
          <w:highlight w:val="green"/>
        </w:rPr>
        <w:t>FX6_0472.MXF is a failed shot of 3.12.2</w:t>
      </w:r>
    </w:p>
    <w:p w14:paraId="77AD80A8" w14:textId="77777777" w:rsidR="00AA2A55" w:rsidRPr="000521D7" w:rsidRDefault="00AA2A55" w:rsidP="00AA2A55">
      <w:pPr>
        <w:pStyle w:val="ShotDescription"/>
        <w:ind w:firstLine="0"/>
      </w:pPr>
    </w:p>
    <w:p w14:paraId="4FEDC31C" w14:textId="12513D92" w:rsidR="00FF18C0" w:rsidRPr="000521D7" w:rsidRDefault="00AA2A55" w:rsidP="00FF18C0">
      <w:pPr>
        <w:pStyle w:val="Narration"/>
        <w:numPr>
          <w:ilvl w:val="1"/>
          <w:numId w:val="3"/>
        </w:numPr>
      </w:pPr>
      <w:r>
        <w:t>Finally, u</w:t>
      </w:r>
      <w:r w:rsidR="00FF18C0" w:rsidRPr="000521D7">
        <w:t xml:space="preserve">sing a pair of tweezers, touch the surface of the gelatin solution </w:t>
      </w:r>
      <w:r w:rsidR="00FF18C0" w:rsidRPr="000521D7">
        <w:rPr>
          <w:b/>
          <w:bCs/>
        </w:rPr>
        <w:t>[1]</w:t>
      </w:r>
      <w:r w:rsidR="00FF18C0" w:rsidRPr="000521D7">
        <w:t xml:space="preserve"> and spread the solution evenly to the edges of the </w:t>
      </w:r>
      <w:proofErr w:type="spellStart"/>
      <w:r w:rsidR="00FF18C0" w:rsidRPr="000521D7">
        <w:t>mold</w:t>
      </w:r>
      <w:proofErr w:type="spellEnd"/>
      <w:r w:rsidR="00FF18C0" w:rsidRPr="000521D7">
        <w:t xml:space="preserve"> </w:t>
      </w:r>
      <w:r w:rsidR="00FF18C0" w:rsidRPr="000521D7">
        <w:rPr>
          <w:b/>
          <w:bCs/>
        </w:rPr>
        <w:t>[2]</w:t>
      </w:r>
      <w:r w:rsidR="00FF18C0" w:rsidRPr="000521D7">
        <w:t xml:space="preserve">, ensuring the entire </w:t>
      </w:r>
      <w:proofErr w:type="spellStart"/>
      <w:r w:rsidR="00FF18C0" w:rsidRPr="000521D7">
        <w:t>mold</w:t>
      </w:r>
      <w:proofErr w:type="spellEnd"/>
      <w:r w:rsidR="00FF18C0" w:rsidRPr="000521D7">
        <w:t xml:space="preserve"> surface is coated with a thin layer </w:t>
      </w:r>
      <w:r w:rsidR="00FF18C0" w:rsidRPr="000521D7">
        <w:rPr>
          <w:b/>
          <w:bCs/>
        </w:rPr>
        <w:t>[3]</w:t>
      </w:r>
      <w:r w:rsidR="00FF18C0" w:rsidRPr="000521D7">
        <w:t>.</w:t>
      </w:r>
    </w:p>
    <w:p w14:paraId="6F62F404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Close-up of tweezers lightly contacting the gelatin surface.</w:t>
      </w:r>
    </w:p>
    <w:p w14:paraId="42383E68" w14:textId="77777777" w:rsidR="00FF18C0" w:rsidRDefault="00FF18C0" w:rsidP="00FF18C0">
      <w:pPr>
        <w:pStyle w:val="ShotDescription"/>
        <w:numPr>
          <w:ilvl w:val="2"/>
          <w:numId w:val="3"/>
        </w:numPr>
      </w:pPr>
      <w:r w:rsidRPr="000521D7">
        <w:t>Talent guiding the gelatin solution outward toward the edges of the mold.</w:t>
      </w:r>
    </w:p>
    <w:p w14:paraId="02BEE67D" w14:textId="77777777" w:rsidR="00FF18C0" w:rsidRPr="000521D7" w:rsidRDefault="00FF18C0" w:rsidP="00FF18C0">
      <w:pPr>
        <w:pStyle w:val="ShotDescription"/>
        <w:numPr>
          <w:ilvl w:val="2"/>
          <w:numId w:val="3"/>
        </w:numPr>
      </w:pPr>
      <w:r w:rsidRPr="000521D7">
        <w:t>Top-down shot showing the mold surface evenly coated with a thin gelatin layer.</w:t>
      </w:r>
    </w:p>
    <w:p w14:paraId="709D008E" w14:textId="77777777" w:rsidR="00FF18C0" w:rsidRPr="000521D7" w:rsidRDefault="00FF18C0" w:rsidP="00FF18C0"/>
    <w:p w14:paraId="7C88FEA8" w14:textId="45B16FDC" w:rsidR="000F326F" w:rsidRPr="001F0DEA" w:rsidRDefault="000F326F" w:rsidP="00AA2A5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9689C4F" w14:textId="439BB54C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7A4F1842" w14:textId="7FDC8253" w:rsidR="00495959" w:rsidRPr="001F0DEA" w:rsidRDefault="00495959" w:rsidP="00F627E8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571DCCE" w14:textId="508832AD" w:rsidR="009669E0" w:rsidRDefault="009669E0" w:rsidP="009669E0">
      <w:pPr>
        <w:pStyle w:val="Narration"/>
        <w:numPr>
          <w:ilvl w:val="1"/>
          <w:numId w:val="3"/>
        </w:numPr>
      </w:pPr>
      <w:r w:rsidRPr="001C18D2">
        <w:t xml:space="preserve">The silicon master </w:t>
      </w:r>
      <w:proofErr w:type="spellStart"/>
      <w:r w:rsidRPr="001C18D2">
        <w:t>mold</w:t>
      </w:r>
      <w:proofErr w:type="spellEnd"/>
      <w:r w:rsidRPr="001C18D2">
        <w:t xml:space="preserve"> with an air-vent hole was successfully fabricated using anisotropic wet etching, forming a 5 </w:t>
      </w:r>
      <w:r>
        <w:t>by</w:t>
      </w:r>
      <w:r w:rsidRPr="001C18D2">
        <w:t xml:space="preserve"> 5 microneedle array layout with distinct V-grooves meeting at the cavity tip </w:t>
      </w:r>
      <w:r w:rsidRPr="001C18D2">
        <w:rPr>
          <w:b/>
        </w:rPr>
        <w:t>[1]</w:t>
      </w:r>
      <w:r w:rsidRPr="001C18D2">
        <w:t xml:space="preserve">, and the anisotropic etch profile was confirmed via a cross-sectional scanning electron microscopy image, showing upper and lower etch depths </w:t>
      </w:r>
      <w:r w:rsidRPr="001C18D2">
        <w:rPr>
          <w:b/>
        </w:rPr>
        <w:t>[2]</w:t>
      </w:r>
      <w:r w:rsidRPr="001C18D2">
        <w:t>.</w:t>
      </w:r>
    </w:p>
    <w:p w14:paraId="3C30934B" w14:textId="71A2C4E6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3. </w:t>
      </w:r>
      <w:r w:rsidRPr="009669E0">
        <w:rPr>
          <w:i/>
          <w:iCs/>
          <w:color w:val="3333FF"/>
        </w:rPr>
        <w:t>Video editor: Focus on A</w:t>
      </w:r>
      <w:r w:rsidRPr="001C18D2">
        <w:t>.</w:t>
      </w:r>
    </w:p>
    <w:p w14:paraId="2E8F7086" w14:textId="786AC22A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3. </w:t>
      </w:r>
      <w:r w:rsidRPr="009669E0">
        <w:rPr>
          <w:i/>
          <w:iCs/>
          <w:color w:val="3333FF"/>
        </w:rPr>
        <w:t>Video editor:  Focus on</w:t>
      </w:r>
      <w:r>
        <w:t xml:space="preserve"> </w:t>
      </w:r>
      <w:r w:rsidRPr="009669E0">
        <w:rPr>
          <w:i/>
          <w:iCs/>
          <w:color w:val="3333FF"/>
        </w:rPr>
        <w:t>C</w:t>
      </w:r>
      <w:r w:rsidRPr="001C18D2">
        <w:t>.</w:t>
      </w:r>
    </w:p>
    <w:p w14:paraId="65C2BA7B" w14:textId="77777777" w:rsidR="009669E0" w:rsidRPr="001C18D2" w:rsidRDefault="009669E0" w:rsidP="009669E0">
      <w:pPr>
        <w:pStyle w:val="ShotDescription"/>
        <w:ind w:firstLine="0"/>
      </w:pPr>
    </w:p>
    <w:p w14:paraId="4FDC9B12" w14:textId="1FC157C1" w:rsidR="009669E0" w:rsidRDefault="009669E0" w:rsidP="004D3D10">
      <w:pPr>
        <w:pStyle w:val="Narration"/>
        <w:numPr>
          <w:ilvl w:val="1"/>
          <w:numId w:val="3"/>
        </w:numPr>
      </w:pPr>
      <w:r w:rsidRPr="001C18D2">
        <w:t xml:space="preserve">In the </w:t>
      </w:r>
      <w:proofErr w:type="spellStart"/>
      <w:r>
        <w:t>airvent</w:t>
      </w:r>
      <w:proofErr w:type="spellEnd"/>
      <w:r>
        <w:t xml:space="preserve"> hole</w:t>
      </w:r>
      <w:r w:rsidRPr="001C18D2">
        <w:t xml:space="preserve">-equipped master </w:t>
      </w:r>
      <w:proofErr w:type="spellStart"/>
      <w:r w:rsidRPr="001C18D2">
        <w:t>mold</w:t>
      </w:r>
      <w:proofErr w:type="spellEnd"/>
      <w:r w:rsidRPr="001C18D2">
        <w:t xml:space="preserve">, the hole was successfully etched at the </w:t>
      </w:r>
      <w:proofErr w:type="spellStart"/>
      <w:r w:rsidRPr="001C18D2">
        <w:t>center</w:t>
      </w:r>
      <w:proofErr w:type="spellEnd"/>
      <w:r w:rsidRPr="001C18D2">
        <w:t xml:space="preserve"> of the cavity tip, as shown in the top-view scanning electron microscopy image </w:t>
      </w:r>
      <w:r w:rsidRPr="001C18D2">
        <w:rPr>
          <w:b/>
        </w:rPr>
        <w:t>[1]</w:t>
      </w:r>
      <w:r w:rsidRPr="001C18D2">
        <w:t>.</w:t>
      </w:r>
      <w:r w:rsidR="004D3D10">
        <w:t xml:space="preserve"> </w:t>
      </w:r>
      <w:r w:rsidR="004D3D10" w:rsidRPr="001C18D2">
        <w:t>The</w:t>
      </w:r>
      <w:r w:rsidR="004D3D10">
        <w:t>se</w:t>
      </w:r>
      <w:r w:rsidR="004D3D10" w:rsidRPr="001C18D2">
        <w:t xml:space="preserve"> </w:t>
      </w:r>
      <w:proofErr w:type="spellStart"/>
      <w:r w:rsidR="004D3D10">
        <w:t>molds</w:t>
      </w:r>
      <w:proofErr w:type="spellEnd"/>
      <w:r w:rsidR="004D3D10" w:rsidRPr="001C18D2">
        <w:t xml:space="preserve"> produced a 100% cavity yield with clearly defined pyramidal cavities and a distinct air-vent hole at the tip</w:t>
      </w:r>
      <w:r w:rsidR="004D3D10">
        <w:t xml:space="preserve"> </w:t>
      </w:r>
      <w:r w:rsidR="004D3D10" w:rsidRPr="001C18D2">
        <w:t xml:space="preserve">across all 25 cavities </w:t>
      </w:r>
      <w:r w:rsidR="004D3D10" w:rsidRPr="001C18D2">
        <w:rPr>
          <w:b/>
        </w:rPr>
        <w:t>[</w:t>
      </w:r>
      <w:r w:rsidR="004D3D10">
        <w:rPr>
          <w:b/>
        </w:rPr>
        <w:t>2</w:t>
      </w:r>
      <w:r w:rsidR="004D3D10" w:rsidRPr="001C18D2">
        <w:rPr>
          <w:b/>
        </w:rPr>
        <w:t>]</w:t>
      </w:r>
      <w:r w:rsidR="004D3D10">
        <w:t>.</w:t>
      </w:r>
    </w:p>
    <w:p w14:paraId="50D9B6AF" w14:textId="17032CAC" w:rsidR="009669E0" w:rsidRPr="001C18D2" w:rsidRDefault="009669E0" w:rsidP="004D3D10">
      <w:pPr>
        <w:pStyle w:val="ShotDescription"/>
        <w:numPr>
          <w:ilvl w:val="2"/>
          <w:numId w:val="3"/>
        </w:numPr>
      </w:pPr>
      <w:r w:rsidRPr="001C18D2">
        <w:t xml:space="preserve">LAB MEDIA: Figure 3. </w:t>
      </w:r>
      <w:r w:rsidRPr="009669E0">
        <w:rPr>
          <w:i/>
          <w:iCs/>
          <w:color w:val="3333FF"/>
        </w:rPr>
        <w:t>Video editor: Highlight the small dark hole at the center of the pyramid in B</w:t>
      </w:r>
      <w:r w:rsidRPr="001C18D2">
        <w:t>.</w:t>
      </w:r>
    </w:p>
    <w:p w14:paraId="0D3CD2E0" w14:textId="47B2056B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Table 1. </w:t>
      </w:r>
      <w:r w:rsidRPr="009669E0">
        <w:rPr>
          <w:i/>
          <w:iCs/>
          <w:color w:val="3333FF"/>
        </w:rPr>
        <w:t>Video editor: Highlight the row for "</w:t>
      </w:r>
      <w:proofErr w:type="spellStart"/>
      <w:proofErr w:type="gramStart"/>
      <w:r w:rsidRPr="009669E0">
        <w:rPr>
          <w:i/>
          <w:iCs/>
          <w:color w:val="3333FF"/>
        </w:rPr>
        <w:t>AVH”showing</w:t>
      </w:r>
      <w:proofErr w:type="spellEnd"/>
      <w:proofErr w:type="gramEnd"/>
      <w:r w:rsidRPr="009669E0">
        <w:rPr>
          <w:i/>
          <w:iCs/>
          <w:color w:val="3333FF"/>
        </w:rPr>
        <w:t xml:space="preserve"> 25 / 25 (100.0%) cavity yield</w:t>
      </w:r>
      <w:r w:rsidRPr="001C18D2">
        <w:t>.</w:t>
      </w:r>
    </w:p>
    <w:p w14:paraId="313623F7" w14:textId="77777777" w:rsidR="009669E0" w:rsidRPr="001C18D2" w:rsidRDefault="009669E0" w:rsidP="009669E0">
      <w:pPr>
        <w:pStyle w:val="ShotDescription"/>
        <w:ind w:firstLine="0"/>
      </w:pPr>
    </w:p>
    <w:p w14:paraId="71728974" w14:textId="77777777" w:rsidR="009669E0" w:rsidRDefault="009669E0" w:rsidP="009669E0">
      <w:pPr>
        <w:pStyle w:val="Narration"/>
        <w:numPr>
          <w:ilvl w:val="1"/>
          <w:numId w:val="3"/>
        </w:numPr>
      </w:pPr>
      <w:r w:rsidRPr="001C18D2">
        <w:t xml:space="preserve">Microneedles fabricated using a </w:t>
      </w:r>
      <w:proofErr w:type="spellStart"/>
      <w:r w:rsidRPr="001C18D2">
        <w:t>mold</w:t>
      </w:r>
      <w:proofErr w:type="spellEnd"/>
      <w:r w:rsidRPr="001C18D2">
        <w:t xml:space="preserve"> without an air-vent hole showed blunt tips due to trapped air, despite vacuum application for over 10 minutes </w:t>
      </w:r>
      <w:r w:rsidRPr="001C18D2">
        <w:rPr>
          <w:b/>
        </w:rPr>
        <w:t>[1]</w:t>
      </w:r>
      <w:r w:rsidRPr="001C18D2">
        <w:t>.</w:t>
      </w:r>
    </w:p>
    <w:p w14:paraId="52101C2E" w14:textId="77777777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4A. </w:t>
      </w:r>
      <w:r w:rsidRPr="009669E0">
        <w:rPr>
          <w:i/>
          <w:iCs/>
          <w:color w:val="3333FF"/>
        </w:rPr>
        <w:t>Video editor: Highlight the dull tip of the microneedle and the absence of a sharp point</w:t>
      </w:r>
      <w:r w:rsidRPr="001C18D2">
        <w:t>.</w:t>
      </w:r>
    </w:p>
    <w:p w14:paraId="083C8735" w14:textId="77777777" w:rsidR="009669E0" w:rsidRPr="001C18D2" w:rsidRDefault="009669E0" w:rsidP="009669E0">
      <w:pPr>
        <w:pStyle w:val="ShotDescription"/>
        <w:ind w:firstLine="0"/>
      </w:pPr>
    </w:p>
    <w:p w14:paraId="4F15E00F" w14:textId="77777777" w:rsidR="009669E0" w:rsidRDefault="009669E0" w:rsidP="009669E0">
      <w:pPr>
        <w:pStyle w:val="Narration"/>
        <w:numPr>
          <w:ilvl w:val="1"/>
          <w:numId w:val="3"/>
        </w:numPr>
      </w:pPr>
      <w:r w:rsidRPr="001C18D2">
        <w:t xml:space="preserve">When using a </w:t>
      </w:r>
      <w:proofErr w:type="spellStart"/>
      <w:r w:rsidRPr="001C18D2">
        <w:t>mold</w:t>
      </w:r>
      <w:proofErr w:type="spellEnd"/>
      <w:r w:rsidRPr="001C18D2">
        <w:t xml:space="preserve"> with an air-vent hole, sharp microneedle tips formed after only 2 minutes under vacuum due to successful air venting during casting </w:t>
      </w:r>
      <w:r w:rsidRPr="001C18D2">
        <w:rPr>
          <w:b/>
        </w:rPr>
        <w:t>[1]</w:t>
      </w:r>
      <w:r w:rsidRPr="001C18D2">
        <w:t>.</w:t>
      </w:r>
    </w:p>
    <w:p w14:paraId="15418701" w14:textId="77777777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4B. </w:t>
      </w:r>
      <w:r w:rsidRPr="009669E0">
        <w:rPr>
          <w:i/>
          <w:iCs/>
          <w:color w:val="3333FF"/>
        </w:rPr>
        <w:t>Video editor: Highlight the sharp tip of the microneedle in the center of the image</w:t>
      </w:r>
      <w:r w:rsidRPr="001C18D2">
        <w:t>.</w:t>
      </w:r>
    </w:p>
    <w:p w14:paraId="6006A390" w14:textId="77777777" w:rsidR="009669E0" w:rsidRPr="001C18D2" w:rsidRDefault="009669E0" w:rsidP="009669E0">
      <w:pPr>
        <w:pStyle w:val="ShotDescription"/>
        <w:ind w:firstLine="0"/>
      </w:pPr>
    </w:p>
    <w:p w14:paraId="0DE4E5E4" w14:textId="002DAB03" w:rsidR="009669E0" w:rsidRDefault="009669E0" w:rsidP="009669E0">
      <w:pPr>
        <w:pStyle w:val="Narration"/>
        <w:numPr>
          <w:ilvl w:val="1"/>
          <w:numId w:val="3"/>
        </w:numPr>
      </w:pPr>
      <w:r w:rsidRPr="001C18D2">
        <w:t xml:space="preserve">A 5 </w:t>
      </w:r>
      <w:r>
        <w:t>by</w:t>
      </w:r>
      <w:r w:rsidRPr="001C18D2">
        <w:t xml:space="preserve"> 5 microneedle array fabricated using the AVH-equipped </w:t>
      </w:r>
      <w:proofErr w:type="spellStart"/>
      <w:r w:rsidRPr="001C18D2">
        <w:t>mold</w:t>
      </w:r>
      <w:proofErr w:type="spellEnd"/>
      <w:r w:rsidRPr="001C18D2">
        <w:t xml:space="preserve"> showed a 100% fabrication yield with bubble-free, sharply defined tips </w:t>
      </w:r>
      <w:r w:rsidRPr="001C18D2">
        <w:rPr>
          <w:b/>
        </w:rPr>
        <w:t>[1]</w:t>
      </w:r>
      <w:r w:rsidRPr="001C18D2">
        <w:t>.</w:t>
      </w:r>
    </w:p>
    <w:p w14:paraId="21541BF8" w14:textId="24CE35ED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4C. </w:t>
      </w:r>
    </w:p>
    <w:p w14:paraId="52BC86DB" w14:textId="77777777" w:rsidR="009669E0" w:rsidRPr="001C18D2" w:rsidRDefault="009669E0" w:rsidP="009669E0">
      <w:pPr>
        <w:pStyle w:val="ShotDescription"/>
        <w:ind w:firstLine="0"/>
      </w:pPr>
    </w:p>
    <w:p w14:paraId="32C1BF27" w14:textId="2E0838D6" w:rsidR="009669E0" w:rsidRDefault="009669E0" w:rsidP="009669E0">
      <w:pPr>
        <w:pStyle w:val="Narration"/>
        <w:numPr>
          <w:ilvl w:val="1"/>
          <w:numId w:val="3"/>
        </w:numPr>
      </w:pPr>
      <w:r w:rsidRPr="001C18D2">
        <w:t xml:space="preserve">When casting 40 microliters of gelatin into </w:t>
      </w:r>
      <w:proofErr w:type="spellStart"/>
      <w:r w:rsidRPr="001C18D2">
        <w:t>molds</w:t>
      </w:r>
      <w:proofErr w:type="spellEnd"/>
      <w:r w:rsidRPr="001C18D2">
        <w:t xml:space="preserve"> with an air-vent hole, microneedles with hollow interiors </w:t>
      </w:r>
      <w:r w:rsidR="004D3D10">
        <w:t xml:space="preserve">were </w:t>
      </w:r>
      <w:r w:rsidRPr="001C18D2">
        <w:t xml:space="preserve">formed due to gelatin flowing toward the venting point during curing </w:t>
      </w:r>
      <w:r w:rsidRPr="001C18D2">
        <w:rPr>
          <w:b/>
        </w:rPr>
        <w:t>[1]</w:t>
      </w:r>
      <w:r w:rsidRPr="001C18D2">
        <w:t>.</w:t>
      </w:r>
    </w:p>
    <w:p w14:paraId="4DCF0EA3" w14:textId="3209649B" w:rsidR="009669E0" w:rsidRDefault="009669E0" w:rsidP="009669E0">
      <w:pPr>
        <w:pStyle w:val="ShotDescription"/>
        <w:numPr>
          <w:ilvl w:val="2"/>
          <w:numId w:val="3"/>
        </w:numPr>
      </w:pPr>
      <w:r w:rsidRPr="001C18D2">
        <w:t xml:space="preserve">LAB MEDIA: Figure 5A. </w:t>
      </w:r>
      <w:r w:rsidRPr="009669E0">
        <w:rPr>
          <w:i/>
          <w:iCs/>
          <w:color w:val="3333FF"/>
        </w:rPr>
        <w:t>Video editor: Highlight the transparent arch-shaped microneedle structure</w:t>
      </w:r>
      <w:r w:rsidRPr="001C18D2">
        <w:t>.</w:t>
      </w:r>
    </w:p>
    <w:p w14:paraId="25FD4F9E" w14:textId="77777777" w:rsidR="009669E0" w:rsidRDefault="009669E0" w:rsidP="009669E0">
      <w:pPr>
        <w:pStyle w:val="ShotDescription"/>
        <w:ind w:firstLine="0"/>
      </w:pPr>
    </w:p>
    <w:p w14:paraId="521B9F15" w14:textId="77777777" w:rsidR="007D7B6F" w:rsidRDefault="007D7B6F" w:rsidP="009669E0">
      <w:pPr>
        <w:pStyle w:val="ShotDescription"/>
        <w:ind w:firstLine="0"/>
      </w:pPr>
    </w:p>
    <w:p w14:paraId="3C3AEF0E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Aspirate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9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spirate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æs.pə.reɪt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as·puh·rayt</w:t>
      </w:r>
      <w:proofErr w:type="spellEnd"/>
    </w:p>
    <w:p w14:paraId="3BF1AD80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Milliliters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0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lliliter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mɪl.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əˌli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ː.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tɚ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mill·uh·lee·ter</w:t>
      </w:r>
      <w:proofErr w:type="spellEnd"/>
    </w:p>
    <w:p w14:paraId="4199D0EE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Disposable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isposable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dɪˈspoʊ.zə.bəl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dih·spoh·zuh·buhl</w:t>
      </w:r>
      <w:proofErr w:type="spellEnd"/>
    </w:p>
    <w:p w14:paraId="44F1149A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Conical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onical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kɑ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ː.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nɪ.kəl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kah·nih·kuhl</w:t>
      </w:r>
      <w:proofErr w:type="spellEnd"/>
    </w:p>
    <w:p w14:paraId="6FB01F20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Centrifuge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entrifuge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sɛn.trəˌfjuːdʒ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sen·truh·fyooj</w:t>
      </w:r>
      <w:proofErr w:type="spellEnd"/>
    </w:p>
    <w:p w14:paraId="52A6FDE5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Gelatin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gelatin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dʒɛl.ə.tɪn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jel·uh·tin</w:t>
      </w:r>
      <w:proofErr w:type="spellEnd"/>
    </w:p>
    <w:p w14:paraId="6B6709FD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Precision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recision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prɪˈsɪʒ.ən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pruh·sizh·uhn</w:t>
      </w:r>
      <w:proofErr w:type="spellEnd"/>
    </w:p>
    <w:p w14:paraId="6AF719E8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Incubate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cubate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ɪn.kjəˌbeɪt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in·kyuh·bayt</w:t>
      </w:r>
      <w:proofErr w:type="spellEnd"/>
    </w:p>
    <w:p w14:paraId="24A9C1CF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Fabrication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abrication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</w:r>
      <w:r w:rsidRPr="007D7B6F">
        <w:rPr>
          <w:rFonts w:ascii="Times New Roman" w:eastAsia="Times New Roman" w:hAnsi="Times New Roman" w:cs="Times New Roman"/>
          <w:color w:val="auto"/>
        </w:rPr>
        <w:lastRenderedPageBreak/>
        <w:t>IPA: /</w:t>
      </w:r>
      <w:proofErr w:type="gramStart"/>
      <w:r w:rsidRPr="007D7B6F">
        <w:rPr>
          <w:rFonts w:ascii="Times New Roman" w:eastAsia="Times New Roman" w:hAnsi="Times New Roman" w:cs="Times New Roman"/>
          <w:color w:val="auto"/>
        </w:rPr>
        <w:t>ˌ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fæb.rɪˈkeɪ</w:t>
      </w:r>
      <w:proofErr w:type="gramEnd"/>
      <w:r w:rsidRPr="007D7B6F">
        <w:rPr>
          <w:rFonts w:ascii="Times New Roman" w:eastAsia="Times New Roman" w:hAnsi="Times New Roman" w:cs="Times New Roman"/>
          <w:color w:val="auto"/>
        </w:rPr>
        <w:t>.ʃən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fab·rih·kay·shuhn</w:t>
      </w:r>
      <w:proofErr w:type="spellEnd"/>
    </w:p>
    <w:p w14:paraId="1F7CE4AA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Microneedles</w:t>
      </w:r>
      <w:r w:rsidRPr="007D7B6F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microneedle</w:t>
      </w:r>
      <w:r w:rsidRPr="007D7B6F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7D7B6F">
        <w:rPr>
          <w:rFonts w:ascii="Times New Roman" w:eastAsia="Times New Roman" w:hAnsi="Times New Roman" w:cs="Times New Roman"/>
          <w:color w:val="auto"/>
        </w:rPr>
        <w:t>ˈmaɪ.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kroʊˌni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ː</w:t>
      </w:r>
      <w:proofErr w:type="gramEnd"/>
      <w:r w:rsidRPr="007D7B6F">
        <w:rPr>
          <w:rFonts w:ascii="Times New Roman" w:eastAsia="Times New Roman" w:hAnsi="Times New Roman" w:cs="Times New Roman"/>
          <w:color w:val="auto"/>
        </w:rPr>
        <w:t>.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dəl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my·kroh·nee·duhl</w:t>
      </w:r>
      <w:proofErr w:type="spellEnd"/>
    </w:p>
    <w:p w14:paraId="155D05A8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Nonwoven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nonwoven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nɑːnˈwoʊ.vən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non·woh·vuhn</w:t>
      </w:r>
      <w:proofErr w:type="spellEnd"/>
    </w:p>
    <w:p w14:paraId="2CAEC4D7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Petri</w:t>
      </w:r>
      <w:r w:rsidRPr="007D7B6F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Petri</w:t>
      </w:r>
      <w:r w:rsidRPr="007D7B6F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7D7B6F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piː.tri</w:t>
      </w:r>
      <w:proofErr w:type="spellEnd"/>
      <w:proofErr w:type="gram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pee·tree</w:t>
      </w:r>
      <w:proofErr w:type="spellEnd"/>
    </w:p>
    <w:p w14:paraId="47C23888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Silicon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ilicon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sɪl.ɪ.kən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sil·ih·kuhn</w:t>
      </w:r>
      <w:proofErr w:type="spellEnd"/>
    </w:p>
    <w:p w14:paraId="00FF9DBD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Desiccator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esiccator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dɛs.ɪˌkeɪ.tɚ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dess·ih·kay·ter</w:t>
      </w:r>
      <w:proofErr w:type="spellEnd"/>
    </w:p>
    <w:p w14:paraId="69531773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Methanol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ethanol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mɛθ.əˌnɑːl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meth·uh·nahl</w:t>
      </w:r>
      <w:proofErr w:type="spellEnd"/>
    </w:p>
    <w:p w14:paraId="33B79509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Kilopascal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kilopascal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kɪl.oʊˌpæs.kəl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kil·oh·pas·kuhl</w:t>
      </w:r>
      <w:proofErr w:type="spellEnd"/>
    </w:p>
    <w:p w14:paraId="24DD3BAF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Microliter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liter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maɪ.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kroʊˌli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ː.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tɚ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my·kroh·lee·ter</w:t>
      </w:r>
      <w:proofErr w:type="spellEnd"/>
    </w:p>
    <w:p w14:paraId="56477201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Micropipette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pipette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maɪ.kroʊ.pɪˈpɛt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my·kroh·pih·pet</w:t>
      </w:r>
      <w:proofErr w:type="spellEnd"/>
    </w:p>
    <w:p w14:paraId="0DED6A81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Anisotropic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nisotropic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ˌæn.aɪ.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səˈtrɑ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ː.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pɪk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an·eye·suh·trah·pik</w:t>
      </w:r>
      <w:proofErr w:type="spellEnd"/>
    </w:p>
    <w:p w14:paraId="681B9E0B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Etching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6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tching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</w:r>
      <w:r w:rsidRPr="007D7B6F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ɛtʃ.ɪŋ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etch·ing</w:t>
      </w:r>
      <w:proofErr w:type="spellEnd"/>
    </w:p>
    <w:p w14:paraId="068AFB45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Microscopy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7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scopy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maɪˈkrɑ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ː.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skə.pi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my·krah·skuh·pee</w:t>
      </w:r>
      <w:proofErr w:type="spellEnd"/>
    </w:p>
    <w:p w14:paraId="1CD62F6E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Pyramidal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8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yramidal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pɪˈræm.ɪ.dəl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puh·ram·ih·duhl</w:t>
      </w:r>
      <w:proofErr w:type="spellEnd"/>
    </w:p>
    <w:p w14:paraId="5FE64CA0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Cavity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9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avity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kæv.ə.ti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kav·uh·tee</w:t>
      </w:r>
      <w:proofErr w:type="spellEnd"/>
    </w:p>
    <w:p w14:paraId="211682C6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Yield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0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yield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jiːld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yeeld</w:t>
      </w:r>
      <w:proofErr w:type="spellEnd"/>
    </w:p>
    <w:p w14:paraId="77A3A7F0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Venting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1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venting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vɛn.tɪŋ</w:t>
      </w:r>
      <w:proofErr w:type="spell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ven·ting</w:t>
      </w:r>
      <w:proofErr w:type="spellEnd"/>
    </w:p>
    <w:p w14:paraId="5C6EA35D" w14:textId="77777777" w:rsidR="007D7B6F" w:rsidRPr="007D7B6F" w:rsidRDefault="007D7B6F" w:rsidP="007D7B6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D7B6F">
        <w:rPr>
          <w:rFonts w:ascii="Times New Roman" w:eastAsia="Times New Roman" w:hAnsi="Times New Roman" w:cs="Times New Roman"/>
          <w:color w:val="auto"/>
        </w:rPr>
        <w:t>Curing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2" w:tgtFrame="_new" w:history="1">
        <w:r w:rsidRPr="007D7B6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uring</w:t>
        </w:r>
      </w:hyperlink>
      <w:r w:rsidRPr="007D7B6F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7D7B6F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kjʊr.ɪŋ</w:t>
      </w:r>
      <w:proofErr w:type="spellEnd"/>
      <w:proofErr w:type="gramEnd"/>
      <w:r w:rsidRPr="007D7B6F">
        <w:rPr>
          <w:rFonts w:ascii="Times New Roman" w:eastAsia="Times New Roman" w:hAnsi="Times New Roman" w:cs="Times New Roman"/>
          <w:color w:val="auto"/>
        </w:rPr>
        <w:t>/</w:t>
      </w:r>
      <w:r w:rsidRPr="007D7B6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D7B6F">
        <w:rPr>
          <w:rFonts w:ascii="Times New Roman" w:eastAsia="Times New Roman" w:hAnsi="Times New Roman" w:cs="Times New Roman"/>
          <w:color w:val="auto"/>
        </w:rPr>
        <w:t>kyur·ing</w:t>
      </w:r>
      <w:proofErr w:type="spellEnd"/>
    </w:p>
    <w:p w14:paraId="4BF8317B" w14:textId="77777777" w:rsidR="007D7B6F" w:rsidRPr="001C18D2" w:rsidRDefault="007D7B6F" w:rsidP="009669E0">
      <w:pPr>
        <w:pStyle w:val="ShotDescription"/>
        <w:ind w:firstLine="0"/>
      </w:pPr>
    </w:p>
    <w:sectPr w:rsidR="007D7B6F" w:rsidRPr="001C18D2" w:rsidSect="005F0509">
      <w:headerReference w:type="default" r:id="rId33"/>
      <w:footerReference w:type="even" r:id="rId34"/>
      <w:footerReference w:type="default" r:id="rId3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B41D09" w14:textId="77777777" w:rsidR="004D2E8E" w:rsidRPr="001F0DEA" w:rsidRDefault="004D2E8E">
      <w:r w:rsidRPr="001F0DEA">
        <w:separator/>
      </w:r>
    </w:p>
    <w:p w14:paraId="01CAD7EA" w14:textId="77777777" w:rsidR="004D2E8E" w:rsidRPr="001F0DEA" w:rsidRDefault="004D2E8E"/>
  </w:endnote>
  <w:endnote w:type="continuationSeparator" w:id="0">
    <w:p w14:paraId="2347B877" w14:textId="77777777" w:rsidR="004D2E8E" w:rsidRPr="001F0DEA" w:rsidRDefault="004D2E8E">
      <w:r w:rsidRPr="001F0DEA">
        <w:continuationSeparator/>
      </w:r>
    </w:p>
    <w:p w14:paraId="117C80B4" w14:textId="77777777" w:rsidR="004D2E8E" w:rsidRPr="001F0DEA" w:rsidRDefault="004D2E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B0BC7E0" w:rsidR="00ED23F4" w:rsidRPr="001F0DEA" w:rsidRDefault="00336C61" w:rsidP="004D3D10">
    <w:pPr>
      <w:pStyle w:val="Footer"/>
      <w:tabs>
        <w:tab w:val="clear" w:pos="8640"/>
        <w:tab w:val="left" w:pos="5531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7D7B6F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="004D3D10">
      <w:rPr>
        <w:rFonts w:cstheme="minorHAnsi"/>
        <w:lang w:val="en-US"/>
      </w:rPr>
      <w:t xml:space="preserve">December 16, </w:t>
    </w:r>
    <w:proofErr w:type="gramStart"/>
    <w:r w:rsidR="004D3D10">
      <w:rPr>
        <w:rFonts w:cstheme="minorHAnsi"/>
        <w:lang w:val="en-US"/>
      </w:rPr>
      <w:t>2025</w:t>
    </w:r>
    <w:proofErr w:type="gramEnd"/>
    <w:r w:rsidR="004D3D10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3E7877" w14:textId="77777777" w:rsidR="004D2E8E" w:rsidRPr="001F0DEA" w:rsidRDefault="004D2E8E">
      <w:r w:rsidRPr="001F0DEA">
        <w:separator/>
      </w:r>
    </w:p>
    <w:p w14:paraId="4EA03EAD" w14:textId="77777777" w:rsidR="004D2E8E" w:rsidRPr="001F0DEA" w:rsidRDefault="004D2E8E"/>
  </w:footnote>
  <w:footnote w:type="continuationSeparator" w:id="0">
    <w:p w14:paraId="07C45042" w14:textId="77777777" w:rsidR="004D2E8E" w:rsidRPr="001F0DEA" w:rsidRDefault="004D2E8E">
      <w:r w:rsidRPr="001F0DEA">
        <w:continuationSeparator/>
      </w:r>
    </w:p>
    <w:p w14:paraId="11479852" w14:textId="77777777" w:rsidR="004D2E8E" w:rsidRPr="001F0DEA" w:rsidRDefault="004D2E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7D8A44" w:rsidR="00336C61" w:rsidRPr="001F0DEA" w:rsidRDefault="00336C61" w:rsidP="004D3D1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4D3D1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CA7CB8"/>
    <w:multiLevelType w:val="multilevel"/>
    <w:tmpl w:val="DC4607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063258190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07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759E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319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3308"/>
    <w:rsid w:val="00324139"/>
    <w:rsid w:val="00330494"/>
    <w:rsid w:val="00330F1B"/>
    <w:rsid w:val="00332039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4BF8"/>
    <w:rsid w:val="003D0847"/>
    <w:rsid w:val="003D0FD6"/>
    <w:rsid w:val="003D40E8"/>
    <w:rsid w:val="003E2BC9"/>
    <w:rsid w:val="003E6A0B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8B1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72BD"/>
    <w:rsid w:val="004B34EC"/>
    <w:rsid w:val="004C1095"/>
    <w:rsid w:val="004C12F8"/>
    <w:rsid w:val="004C2DAD"/>
    <w:rsid w:val="004C4FAE"/>
    <w:rsid w:val="004C6ED2"/>
    <w:rsid w:val="004D1E0E"/>
    <w:rsid w:val="004D2E8E"/>
    <w:rsid w:val="004D3D10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169D8"/>
    <w:rsid w:val="005203E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05A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C7F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7B6F"/>
    <w:rsid w:val="007E1BD1"/>
    <w:rsid w:val="007F08F3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86780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9E0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468B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62C6"/>
    <w:rsid w:val="00A310D7"/>
    <w:rsid w:val="00A3138F"/>
    <w:rsid w:val="00A319BE"/>
    <w:rsid w:val="00A31F9A"/>
    <w:rsid w:val="00A40760"/>
    <w:rsid w:val="00A40A47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2A55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5A9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043F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5F6C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5967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07497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5681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5E29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779C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27E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2BA"/>
    <w:rsid w:val="00FE059A"/>
    <w:rsid w:val="00FE156D"/>
    <w:rsid w:val="00FF18C0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F18C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F18C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F18C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F18C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F18C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F18C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centrifuge" TargetMode="External"/><Relationship Id="rId18" Type="http://schemas.openxmlformats.org/officeDocument/2006/relationships/hyperlink" Target="https://www.merriam-webster.com/dictionary/nonwoven" TargetMode="External"/><Relationship Id="rId26" Type="http://schemas.openxmlformats.org/officeDocument/2006/relationships/hyperlink" Target="https://www.merriam-webster.com/dictionary/etching" TargetMode="External"/><Relationship Id="rId21" Type="http://schemas.openxmlformats.org/officeDocument/2006/relationships/hyperlink" Target="https://www.merriam-webster.com/dictionary/methanol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conical" TargetMode="External"/><Relationship Id="rId17" Type="http://schemas.openxmlformats.org/officeDocument/2006/relationships/hyperlink" Target="https://www.merriam-webster.com/dictionary/fabrication" TargetMode="External"/><Relationship Id="rId25" Type="http://schemas.openxmlformats.org/officeDocument/2006/relationships/hyperlink" Target="https://www.merriam-webster.com/dictionary/anisotropic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incubate" TargetMode="External"/><Relationship Id="rId20" Type="http://schemas.openxmlformats.org/officeDocument/2006/relationships/hyperlink" Target="https://www.merriam-webster.com/dictionary/desiccator" TargetMode="External"/><Relationship Id="rId29" Type="http://schemas.openxmlformats.org/officeDocument/2006/relationships/hyperlink" Target="https://www.merriam-webster.com/dictionary/cavit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disposable" TargetMode="External"/><Relationship Id="rId24" Type="http://schemas.openxmlformats.org/officeDocument/2006/relationships/hyperlink" Target="https://www.merriam-webster.com/dictionary/micropipette" TargetMode="External"/><Relationship Id="rId32" Type="http://schemas.openxmlformats.org/officeDocument/2006/relationships/hyperlink" Target="https://www.merriam-webster.com/dictionary/curing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precision" TargetMode="External"/><Relationship Id="rId23" Type="http://schemas.openxmlformats.org/officeDocument/2006/relationships/hyperlink" Target="https://www.merriam-webster.com/dictionary/microliter" TargetMode="External"/><Relationship Id="rId28" Type="http://schemas.openxmlformats.org/officeDocument/2006/relationships/hyperlink" Target="https://www.merriam-webster.com/dictionary/pyramidal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merriam-webster.com/dictionary/milliliter" TargetMode="External"/><Relationship Id="rId19" Type="http://schemas.openxmlformats.org/officeDocument/2006/relationships/hyperlink" Target="https://www.merriam-webster.com/dictionary/silicon" TargetMode="External"/><Relationship Id="rId31" Type="http://schemas.openxmlformats.org/officeDocument/2006/relationships/hyperlink" Target="https://www.merriam-webster.com/dictionary/vent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aspirate" TargetMode="External"/><Relationship Id="rId14" Type="http://schemas.openxmlformats.org/officeDocument/2006/relationships/hyperlink" Target="https://www.merriam-webster.com/dictionary/gelatin" TargetMode="External"/><Relationship Id="rId22" Type="http://schemas.openxmlformats.org/officeDocument/2006/relationships/hyperlink" Target="https://www.merriam-webster.com/dictionary/kilopascal" TargetMode="External"/><Relationship Id="rId27" Type="http://schemas.openxmlformats.org/officeDocument/2006/relationships/hyperlink" Target="https://www.merriam-webster.com/dictionary/microscopy" TargetMode="External"/><Relationship Id="rId30" Type="http://schemas.openxmlformats.org/officeDocument/2006/relationships/hyperlink" Target="https://www.merriam-webster.com/dictionary/yield" TargetMode="External"/><Relationship Id="rId35" Type="http://schemas.openxmlformats.org/officeDocument/2006/relationships/footer" Target="footer2.xml"/><Relationship Id="rId8" Type="http://schemas.openxmlformats.org/officeDocument/2006/relationships/hyperlink" Target="https://review.jove.com/account/file-uploader?src=21252143" TargetMode="Externa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A97A3-B819-4A55-8E90-64A449519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2388</Words>
  <Characters>13614</Characters>
  <Application>Microsoft Office Word</Application>
  <DocSecurity>0</DocSecurity>
  <Lines>113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24T03:14:00Z</dcterms:created>
  <dcterms:modified xsi:type="dcterms:W3CDTF">2025-12-24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